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66"/>
      </w:tblGrid>
      <w:tr w:rsidR="002A5114" w:rsidRPr="00CE1B45" w14:paraId="188B3E84" w14:textId="77777777" w:rsidTr="002A5114">
        <w:tc>
          <w:tcPr>
            <w:tcW w:w="0" w:type="auto"/>
          </w:tcPr>
          <w:p w14:paraId="301B0DD7" w14:textId="6895AF63" w:rsidR="002A5114" w:rsidRPr="00CE1B45" w:rsidRDefault="002A5114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Wei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 Lin</w:t>
            </w:r>
          </w:p>
        </w:tc>
      </w:tr>
      <w:tr w:rsidR="002A5114" w:rsidRPr="00CE1B45" w14:paraId="6FEC5CB4" w14:textId="77777777" w:rsidTr="002A5114">
        <w:tc>
          <w:tcPr>
            <w:tcW w:w="0" w:type="auto"/>
          </w:tcPr>
          <w:p w14:paraId="74A0EF6D" w14:textId="3D252D8F" w:rsidR="002A5114" w:rsidRPr="002A5114" w:rsidRDefault="00557360" w:rsidP="002A5114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5573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Bio: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2A5114" w:rsidRPr="002A5114">
              <w:rPr>
                <w:rFonts w:ascii="Times New Roman" w:eastAsia="仿宋" w:hAnsi="Times New Roman"/>
                <w:sz w:val="24"/>
                <w:szCs w:val="24"/>
              </w:rPr>
              <w:t>Wei Lin is a PhD researcher at Tongji University. His PhD thesis is aimed at the digital transformation of underground infrastructures.</w:t>
            </w:r>
          </w:p>
          <w:p w14:paraId="4CC2B971" w14:textId="5D0E1BC3" w:rsidR="002A5114" w:rsidRPr="0060637B" w:rsidRDefault="002A5114" w:rsidP="002A5114">
            <w:pPr>
              <w:jc w:val="left"/>
              <w:rPr>
                <w:rFonts w:ascii="Times New Roman" w:eastAsia="仿宋" w:hAnsi="Times New Roman"/>
                <w:color w:val="0070C0"/>
                <w:sz w:val="32"/>
                <w:szCs w:val="32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In 2019, he earned his B.Eng. degree from Tongji University and was awarded Shanghai Outstanding Graduate. During 2023 and 2024, He worked as a visiting PhD researcher at the University of Cambridge for one year.</w:t>
            </w:r>
          </w:p>
        </w:tc>
      </w:tr>
      <w:tr w:rsidR="002A5114" w:rsidRPr="00CE1B45" w14:paraId="6EFE5491" w14:textId="77777777" w:rsidTr="002A5114">
        <w:tc>
          <w:tcPr>
            <w:tcW w:w="0" w:type="auto"/>
          </w:tcPr>
          <w:p w14:paraId="5696B33A" w14:textId="75B35081" w:rsidR="002A5114" w:rsidRPr="00557360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Research interests: </w:t>
            </w:r>
            <w:r w:rsidRPr="002A5114">
              <w:rPr>
                <w:rFonts w:ascii="Times New Roman" w:eastAsia="仿宋" w:hAnsi="Times New Roman"/>
                <w:sz w:val="24"/>
                <w:szCs w:val="24"/>
              </w:rPr>
              <w:t>Underground infrastructure; Computer vision; Deep learning; Digital twin; Structural performance</w:t>
            </w:r>
          </w:p>
        </w:tc>
      </w:tr>
      <w:tr w:rsidR="002A5114" w:rsidRPr="00CE1B45" w14:paraId="209C592C" w14:textId="77777777" w:rsidTr="002A5114">
        <w:tc>
          <w:tcPr>
            <w:tcW w:w="0" w:type="auto"/>
          </w:tcPr>
          <w:p w14:paraId="198BCEEE" w14:textId="34A475BC" w:rsidR="00557360" w:rsidRPr="00CE1B45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E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mail: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linwei9612@outlook.com</w:t>
            </w:r>
          </w:p>
        </w:tc>
      </w:tr>
    </w:tbl>
    <w:p w14:paraId="226D4C2E" w14:textId="6974D903" w:rsidR="00EA1A6E" w:rsidRPr="00CE1B45" w:rsidRDefault="00EA1A6E" w:rsidP="00BE295C">
      <w:pPr>
        <w:rPr>
          <w:rFonts w:ascii="Times New Roman" w:eastAsia="仿宋" w:hAnsi="Times New Roman"/>
          <w:sz w:val="24"/>
          <w:szCs w:val="24"/>
        </w:rPr>
      </w:pP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  <w:gridCol w:w="10"/>
      </w:tblGrid>
      <w:tr w:rsidR="00616331" w:rsidRPr="00CE1B45" w14:paraId="728B57D2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bottom w:val="single" w:sz="8" w:space="0" w:color="auto"/>
            </w:tcBorders>
          </w:tcPr>
          <w:p w14:paraId="21025BE0" w14:textId="5DBBB67B" w:rsidR="00616331" w:rsidRPr="00CE1B45" w:rsidRDefault="00026653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026653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ducation</w:t>
            </w:r>
          </w:p>
        </w:tc>
      </w:tr>
      <w:tr w:rsidR="00616331" w:rsidRPr="00CE1B45" w14:paraId="485B4151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top w:val="single" w:sz="8" w:space="0" w:color="auto"/>
            </w:tcBorders>
          </w:tcPr>
          <w:p w14:paraId="54CDF337" w14:textId="2879EE60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PhD in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3/2021–Present</w:t>
            </w:r>
          </w:p>
          <w:p w14:paraId="6BE709BB" w14:textId="22313514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96D3CD4" w14:textId="392B1245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PhD in Engineering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A2BD9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>visiting)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EC34817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74B1613C" w14:textId="63BC1C39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Maste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9/2019–02/2021</w:t>
            </w:r>
          </w:p>
          <w:p w14:paraId="53EC348E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27A90BDF" w14:textId="7C711C61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Bachelo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5–07/2019</w:t>
            </w:r>
          </w:p>
          <w:p w14:paraId="66B4FD03" w14:textId="1A5AC2A1" w:rsidR="003A0B79" w:rsidRPr="00026653" w:rsidRDefault="00026653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Putian No. 1 Middle School of Fujian Provinc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2–07/2015</w:t>
            </w:r>
          </w:p>
        </w:tc>
      </w:tr>
      <w:tr w:rsidR="00473320" w:rsidRPr="00CE1B45" w14:paraId="778A1BE0" w14:textId="77777777" w:rsidTr="00B016A8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3518127D" w14:textId="75A0F28E" w:rsidR="00EA1A6E" w:rsidRPr="00CE1B45" w:rsidRDefault="005A14C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5A14C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xperience</w:t>
            </w:r>
          </w:p>
        </w:tc>
      </w:tr>
      <w:tr w:rsidR="00473320" w:rsidRPr="00CE1B45" w14:paraId="1215B000" w14:textId="77777777" w:rsidTr="00B016A8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A28DC0F" w14:textId="4AE4D777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Laboratory Demonstrator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10/2023–03/2024</w:t>
            </w:r>
          </w:p>
          <w:p w14:paraId="7C8F06B5" w14:textId="500D36F3" w:rsidR="005A14CF" w:rsidRPr="00AB0CEC" w:rsidRDefault="005A14CF" w:rsidP="00AB0CE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Research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Zhejiang Scientific Research Institute of Transport</w:t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8/2022</w:t>
            </w:r>
          </w:p>
          <w:p w14:paraId="1601571A" w14:textId="1AF762DE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Administrative Assistant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9–02/2021</w:t>
            </w:r>
          </w:p>
          <w:p w14:paraId="7DF09875" w14:textId="43DAD97A" w:rsidR="005A14CF" w:rsidRPr="005A14CF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Tunnel Engineering Co., Ltd.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7/2018–08/2018</w:t>
            </w:r>
          </w:p>
        </w:tc>
      </w:tr>
      <w:tr w:rsidR="000C17A0" w:rsidRPr="00CE1B45" w14:paraId="5BAD2DB0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ABEFAEE" w14:textId="3DAB1B5B" w:rsidR="000C17A0" w:rsidRPr="00CE1B45" w:rsidRDefault="00AB0CEC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B0CEC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Honors &amp; Awards</w:t>
            </w:r>
          </w:p>
        </w:tc>
      </w:tr>
      <w:tr w:rsidR="000C17A0" w:rsidRPr="00CE1B45" w14:paraId="73F9B0A3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5AD588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GeoShanghai Prize for Service Award, 05/2024</w:t>
            </w:r>
          </w:p>
          <w:p w14:paraId="562A6BE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Scholarship Council Scholarship, 07/2022</w:t>
            </w:r>
          </w:p>
          <w:p w14:paraId="3479E7C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Construction Science and Technology Progress Award, Second Prize, 12/2021</w:t>
            </w:r>
          </w:p>
          <w:p w14:paraId="43BE01AE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 w:hint="eastAsia"/>
                <w:sz w:val="24"/>
                <w:szCs w:val="24"/>
              </w:rPr>
              <w:t>‘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Zhangjiang Guoxin’an Cup’ BIM Modelling Competition, Third Prize, 09/2021</w:t>
            </w:r>
          </w:p>
          <w:p w14:paraId="6B534D1F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21</w:t>
            </w:r>
          </w:p>
          <w:p w14:paraId="75C28117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Outstanding Graduate, 05/2019</w:t>
            </w:r>
          </w:p>
          <w:p w14:paraId="41DF3FAC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19</w:t>
            </w:r>
          </w:p>
          <w:p w14:paraId="2C9A8E1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Second Prize, 12/2018</w:t>
            </w:r>
          </w:p>
          <w:p w14:paraId="404AC63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3/2018</w:t>
            </w:r>
          </w:p>
          <w:p w14:paraId="0FA2804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National Scholarship, 11/2017</w:t>
            </w:r>
          </w:p>
          <w:p w14:paraId="6820C16B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National Zhou Peiyuan Competition on Mechanics, Second Prize, 06/2017</w:t>
            </w:r>
          </w:p>
          <w:p w14:paraId="4BA90F98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First Prize, 12/2016</w:t>
            </w:r>
          </w:p>
          <w:p w14:paraId="15F85C4D" w14:textId="3B26E055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Xu Aqiong Scholarship, 08/2015</w:t>
            </w:r>
          </w:p>
        </w:tc>
      </w:tr>
      <w:tr w:rsidR="006048F1" w:rsidRPr="00CE1B45" w14:paraId="6589FFD8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7C18FC0A" w14:textId="26F884ED" w:rsidR="006048F1" w:rsidRPr="00CE1B45" w:rsidRDefault="00261CC6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P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ublications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Pr="00261CC6">
              <w:rPr>
                <w:rFonts w:ascii="Times New Roman" w:eastAsia="仿宋" w:hAnsi="Times New Roman"/>
                <w:sz w:val="24"/>
                <w:szCs w:val="24"/>
              </w:rPr>
              <w:t xml:space="preserve">Underlined co-authors indicat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upervisors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</w:tc>
      </w:tr>
      <w:tr w:rsidR="006048F1" w:rsidRPr="00CE1B45" w14:paraId="4671CD06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50693336" w14:textId="1C8EC4E7" w:rsidR="00CF7409" w:rsidRPr="00CE1B45" w:rsidRDefault="00261CC6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261CC6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English)</w:t>
            </w:r>
          </w:p>
          <w:p w14:paraId="6EDE86D7" w14:textId="536F28CD" w:rsidR="00CF7409" w:rsidRPr="00CE1B45" w:rsidRDefault="00CF7409" w:rsidP="00776EB0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Zhang, P., Zhou, B., Wang, C., &amp;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 (2024). Seg2Tunnel: A hierarchical point cloud dataset and benchmarks for segmentation of segmental tunnel linings. Tunnelling and Underground Space Technology, 147, 105735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tust.2024.105735.</w:t>
            </w:r>
          </w:p>
          <w:p w14:paraId="7E89ECE4" w14:textId="1BA3BD48" w:rsidR="00CF7409" w:rsidRPr="00CE1B45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Cao, Y., &amp; Zhang, Y. (2023). A novel back-analysis approach for the external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loads on shield tunnel lining in service based on monitored deformation. Structural Control and Health Monitoring, 2023, 8128701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55/2023/8128701.</w:t>
            </w:r>
          </w:p>
          <w:p w14:paraId="0C51E490" w14:textId="44E45200" w:rsidR="00CF7409" w:rsidRPr="00D2102A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(2022). A novel detection and assessment method for operational defects of pipe jacking tunnel based on 3D longitudinal deformation curve: A case study. Sensors, 22, 7648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3390/s22197648.</w:t>
            </w:r>
          </w:p>
          <w:p w14:paraId="5E2A000D" w14:textId="4BEEA45F" w:rsidR="00D2102A" w:rsidRPr="00FD38B5" w:rsidRDefault="00D2102A" w:rsidP="00D2102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A6CDA">
              <w:rPr>
                <w:rFonts w:ascii="Times New Roman" w:eastAsia="仿宋" w:hAnsi="Times New Roman"/>
                <w:sz w:val="24"/>
                <w:szCs w:val="24"/>
              </w:rPr>
              <w:t>Chang, J., Thewes, M., Zhang, D., Huang, H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96A7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 (2024). Deformational behaviors of existing three-line tunnels induced by under-crossing of three-line mechanized tunnels: A case study. Canadian Geotechnical Journal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39/cgj-2024-0359.</w:t>
            </w:r>
          </w:p>
          <w:p w14:paraId="6CEC51D1" w14:textId="354139AE" w:rsidR="000359FA" w:rsidRPr="007A081C" w:rsidRDefault="00D2102A" w:rsidP="000359F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Li, K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, Zhou, B.*, Huang, C., </w:t>
            </w:r>
            <w:r w:rsidRPr="0045017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>, Zhou, Y., &amp; Wang, C. (2024). Thickness regression for backfill grouting of shield tunnels based on GPR data and CatBoost &amp; BO-TPE: A full-scale model test study. Underground Space, 17, 100–119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undsp.2023.10.003.</w:t>
            </w:r>
          </w:p>
          <w:p w14:paraId="523B3B5A" w14:textId="20999CE3" w:rsidR="007A081C" w:rsidRPr="00A26D50" w:rsidRDefault="00315F8E" w:rsidP="00A26D50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03544FA3" w14:textId="0E432060" w:rsidR="000C792C" w:rsidRPr="00410468" w:rsidRDefault="000C792C" w:rsidP="000359F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Zou, M., Zhao, M., Chang, J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* (2024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0C792C">
              <w:rPr>
                <w:rFonts w:ascii="Times New Roman" w:eastAsia="仿宋" w:hAnsi="Times New Roman"/>
                <w:sz w:val="24"/>
                <w:szCs w:val="24"/>
              </w:rPr>
              <w:t>Multi-fidelity machine learning for identifying thermal insulation integrity of liquefied natural gas storage tank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Journal of Marine Science and Engineering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E814A7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Submitted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42161530" w14:textId="34134729" w:rsidR="00CC21FF" w:rsidRPr="000D680B" w:rsidRDefault="00CC21FF" w:rsidP="006B416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Zhang, P., </w:t>
            </w:r>
            <w:r w:rsidR="00F20F61" w:rsidRPr="00791D4E">
              <w:rPr>
                <w:rFonts w:ascii="Times New Roman" w:eastAsia="仿宋" w:hAnsi="Times New Roman"/>
                <w:sz w:val="24"/>
                <w:szCs w:val="24"/>
              </w:rPr>
              <w:t>Li, K.,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* (2024). </w:t>
            </w:r>
            <w:r w:rsidR="00791D4E" w:rsidRPr="00791D4E">
              <w:rPr>
                <w:rFonts w:ascii="Times New Roman" w:eastAsia="仿宋" w:hAnsi="Times New Roman"/>
                <w:sz w:val="24"/>
                <w:szCs w:val="24"/>
              </w:rPr>
              <w:t>LiningNet: Structural geometry informed 3D deep learning for segmentation of segmental tunnel lining point clouds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8F3879">
              <w:rPr>
                <w:rFonts w:ascii="Times New Roman" w:eastAsia="仿宋" w:hAnsi="Times New Roman"/>
                <w:sz w:val="24"/>
                <w:szCs w:val="24"/>
              </w:rPr>
              <w:t>Automation in Construction</w:t>
            </w:r>
            <w:r w:rsidRPr="00791D4E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814A7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29DCBE8" w14:textId="350F3343" w:rsidR="000D680B" w:rsidRPr="000D680B" w:rsidRDefault="000D680B" w:rsidP="000D680B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Ye, Z., </w:t>
            </w:r>
            <w:r w:rsidRPr="0077509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Faramarzi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A., </w:t>
            </w:r>
            <w:r w:rsidRPr="0077509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Ninić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J.* (2024)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SAM4Tun: No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ra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del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unne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p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i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lou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mpone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egmentation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Tunnelling and Underground Space Technology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Submitted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B7E9E1C" w14:textId="56270704" w:rsidR="001A029D" w:rsidRPr="009B375F" w:rsidRDefault="00112A7E" w:rsidP="00290837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Huang, H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>Chang, J.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, Zhang, D., 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Thewes, M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&amp; </w:t>
            </w:r>
            <w:r w:rsidR="001A029D" w:rsidRPr="009B375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Improved </w:t>
            </w:r>
            <w:r w:rsidR="007D4021" w:rsidRPr="009B375F">
              <w:rPr>
                <w:rFonts w:ascii="Times New Roman" w:eastAsia="仿宋" w:hAnsi="Times New Roman" w:hint="eastAsia"/>
                <w:sz w:val="24"/>
                <w:szCs w:val="24"/>
              </w:rPr>
              <w:t>m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odel-free adaptive control of shield machine posture during tunnelling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Advanced Engineering Informatics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814A7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BFA8C66" w14:textId="18ED373A" w:rsidR="00417103" w:rsidRPr="00CE1B45" w:rsidRDefault="009247F2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Chinese)</w:t>
            </w:r>
          </w:p>
          <w:p w14:paraId="7507C4B7" w14:textId="5A3C9FE9" w:rsidR="00892797" w:rsidRPr="00892797" w:rsidRDefault="00892797" w:rsidP="00892797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半成岩超深基坑围护结构变形与受力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结构工程师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38(1), 164–172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5935/j.cnki.jggcs.2022.01.019.</w:t>
            </w:r>
          </w:p>
          <w:p w14:paraId="05E90CE9" w14:textId="0BD7E8B9" w:rsidR="00417103" w:rsidRPr="00CE1B45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罗文静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车站半成岩深基坑围护结构变形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25(3), 150–155.</w:t>
            </w:r>
            <w:r w:rsidR="00F562C4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F562C4" w:rsidRPr="00F562C4">
              <w:rPr>
                <w:rFonts w:ascii="Times New Roman" w:eastAsia="仿宋" w:hAnsi="Times New Roman"/>
                <w:sz w:val="24"/>
                <w:szCs w:val="24"/>
              </w:rPr>
              <w:t>https://doi.org/10.16037/j.1007-869x.2022.03.032.</w:t>
            </w:r>
          </w:p>
          <w:p w14:paraId="3143D8F9" w14:textId="29A0BE26" w:rsidR="00417103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梁小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金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滇中红层软岩填料高路堤稳定性分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建筑施工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44(9), 2248–2251.</w:t>
            </w:r>
            <w:r w:rsidR="00F562C4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F562C4" w:rsidRPr="00F562C4">
              <w:rPr>
                <w:rFonts w:ascii="Times New Roman" w:eastAsia="仿宋" w:hAnsi="Times New Roman"/>
                <w:sz w:val="24"/>
                <w:szCs w:val="24"/>
              </w:rPr>
              <w:t>https://doi.org/10.14144/j.cnki.jzsg.2022.09.068.</w:t>
            </w:r>
          </w:p>
          <w:p w14:paraId="68FDC7B8" w14:textId="77777777" w:rsidR="00E81EE4" w:rsidRPr="00A26D50" w:rsidRDefault="00E81EE4" w:rsidP="00E81EE4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72E9B467" w14:textId="4A909FC0" w:rsidR="00AB4440" w:rsidRPr="00B67D96" w:rsidRDefault="00C005A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吴庆杰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张红伟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陈少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C005A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="006558B3">
              <w:rPr>
                <w:rFonts w:ascii="Times New Roman" w:eastAsia="仿宋" w:hAnsi="Times New Roman"/>
                <w:sz w:val="24"/>
                <w:szCs w:val="24"/>
              </w:rPr>
              <w:t xml:space="preserve">. (2024). </w:t>
            </w:r>
            <w:r w:rsidR="006558B3" w:rsidRPr="006558B3">
              <w:rPr>
                <w:rFonts w:ascii="Times New Roman" w:eastAsia="仿宋" w:hAnsi="Times New Roman" w:hint="eastAsia"/>
                <w:sz w:val="24"/>
                <w:szCs w:val="24"/>
              </w:rPr>
              <w:t>基于计算机视觉的盾构隧道管片错台自动测量方法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474272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21A81C63" w14:textId="3DE19806" w:rsidR="00B67D96" w:rsidRPr="00CE1B45" w:rsidRDefault="00B67D96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张洋宾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="00403289"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D102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曹宇阳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张列学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基于关联规则的盾构隧道结构性能评价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学报（自然科学版）</w:t>
            </w:r>
            <w:r w:rsidR="003459C0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3459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459C0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3459C0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0CD6A214" w14:textId="0B11A75F" w:rsidR="00E043C4" w:rsidRPr="00CE1B45" w:rsidRDefault="00030DB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030DB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Conference Papers</w:t>
            </w:r>
          </w:p>
          <w:p w14:paraId="21148A32" w14:textId="24B9FE5C" w:rsidR="00E043C4" w:rsidRPr="00811E5C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Zhang, Y., &amp; Cao, Y. (2024). Semantic segmentation of large-scale segmental lining point clouds using 3D deep learning. GeoShanghai International Conference 2024, 01202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088/1755-1315/1337/1/012026.</w:t>
            </w:r>
          </w:p>
          <w:p w14:paraId="2C066B18" w14:textId="35891F07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811E5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Li, K., &amp; Niu, G. (2024). Segment segmentation of tunnel ring point clouds using 3D deep learning. World Tunnel Congress 2024, 3059–306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495505-406.</w:t>
            </w:r>
          </w:p>
          <w:p w14:paraId="0D4743C6" w14:textId="6E20E555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Zhou, B., Li, P., &amp; Wang, C. (2023). Refined perception and management of ring-wise deformation information for shield tunnels based on point cloud deep learning and BIM. Eighth International Symposium on Life-Cycle Civil Engineering (IALCCE 2023), 3991–3998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323020-490.</w:t>
            </w:r>
          </w:p>
          <w:p w14:paraId="01FFC46C" w14:textId="250644DC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Li, P., Xiao, B., Lu, X., Feng, B., Jin, P., &amp; Hu, Y. (2022). Prediction of settlement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induced by tidal fluctuation for underwater shield tunnel during service based on historical monitoring data. 2022 8th International Conference on Hydraulic and Civil Engineering: Deep Space Intelligent Development and Utilization Forum (ICHCE), 1042–1047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109/ICHCE57331.2022.10042697.</w:t>
            </w:r>
          </w:p>
          <w:p w14:paraId="1BCEF6D9" w14:textId="1E8DCEAD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atents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1FBBFF16" w14:textId="4BD863EE" w:rsidR="005E77C4" w:rsidRPr="005E77C4" w:rsidRDefault="005E77C4" w:rsidP="005E77C4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牛刚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秦宝军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志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肖中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杨庆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孙斌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邓魏彬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亮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马俊雨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1E769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1E7695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8D61B5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>2024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5E77C4">
              <w:rPr>
                <w:rFonts w:ascii="Times New Roman" w:eastAsia="仿宋" w:hAnsi="Times New Roman" w:hint="eastAsia"/>
                <w:sz w:val="24"/>
                <w:szCs w:val="24"/>
              </w:rPr>
              <w:t>一种基于点云特征深度学习的盾构隧道单环点云分割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受理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DE0AA50" w14:textId="383D38E2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周应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张洋宾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陈思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泓睿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钱正富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曾维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杨俊宏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能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史明梅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忠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胡兴云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叶朋果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一种用于差异沉降控制的路堤水载预压反馈调节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5EF2A3D7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可变阻尼铅芯橡胶阻尼器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D8454C9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装配式建筑墙梁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B56926" w14:textId="193C78C9" w:rsidR="00E043C4" w:rsidRPr="005E77C4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钢结构装配式建筑墙板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28FD79B" w14:textId="1D2DBAF0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Software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6765C635" w14:textId="5FD1AEB6" w:rsidR="002D0613" w:rsidRPr="00CE1B45" w:rsidRDefault="00E043C4" w:rsidP="00BE295C">
            <w:pPr>
              <w:pStyle w:val="a3"/>
              <w:widowControl/>
              <w:numPr>
                <w:ilvl w:val="0"/>
                <w:numId w:val="6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浙江省交通运输科学研究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山岭隧道横向变形点云处理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.0.</w:t>
            </w:r>
          </w:p>
        </w:tc>
      </w:tr>
      <w:tr w:rsidR="00242260" w:rsidRPr="00CE1B45" w14:paraId="64A1DE63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819E639" w14:textId="55BD3D4A" w:rsidR="00242260" w:rsidRPr="00CE1B45" w:rsidRDefault="00BE59EB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BE59EB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Activities</w:t>
            </w:r>
          </w:p>
        </w:tc>
      </w:tr>
      <w:tr w:rsidR="00242260" w:rsidRPr="00CE1B45" w14:paraId="4276239B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63916F4" w14:textId="41E563C4" w:rsidR="00242260" w:rsidRPr="00CE1B45" w:rsidRDefault="00BE59E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BE59E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resentations</w:t>
            </w:r>
          </w:p>
          <w:p w14:paraId="4F10CEC1" w14:textId="34444D21" w:rsidR="00FE7B9F" w:rsidRPr="00FE7B9F" w:rsidRDefault="00FE7B9F" w:rsidP="00FE7B9F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English)</w:t>
            </w:r>
          </w:p>
          <w:p w14:paraId="458B19CD" w14:textId="43C7478D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Semantic segmentation of large-scale segmental lining point clouds using 3D deep learning, GeoShanghai International Conference 2024, Shanghai, 27/05/2024</w:t>
            </w:r>
          </w:p>
          <w:p w14:paraId="0469A717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Computer vision for the segmentation of tunnel point clouds: Dataset and network, World Tunnel Congress 2024, Shenzhen, 24/04/2024</w:t>
            </w:r>
          </w:p>
          <w:p w14:paraId="643BDA1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Understanding tunnel point clouds using 3D deep learning, Norwegian Geotechnical Institute, online, 01/11/2023</w:t>
            </w:r>
          </w:p>
          <w:p w14:paraId="672BBD03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Refined perception and management of ring-wise deformation for segmental linings using 3D deep learning and BIM, Eighth International Symposium on Life-Cycle Civil Engineering (IALCCE 2023), Milan, 04/07/2023</w:t>
            </w:r>
          </w:p>
          <w:p w14:paraId="13FF0F8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hyperTunnel, online, 05/05/2023</w:t>
            </w:r>
          </w:p>
          <w:p w14:paraId="3B0490E7" w14:textId="60AA8CFD" w:rsid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Mott MacDonald, online, 27/04/2023</w:t>
            </w:r>
          </w:p>
          <w:p w14:paraId="09EFB15C" w14:textId="40656D55" w:rsidR="00EE3D31" w:rsidRPr="00EE3D31" w:rsidRDefault="00EE3D31" w:rsidP="00EE3D31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Chinese)</w:t>
            </w:r>
          </w:p>
          <w:p w14:paraId="00A9CAA6" w14:textId="4A56027F" w:rsidR="00EE3D31" w:rsidRPr="00EE3D31" w:rsidRDefault="00EE3D31" w:rsidP="006021E8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 w:hint="eastAsia"/>
                <w:sz w:val="24"/>
                <w:szCs w:val="24"/>
              </w:rPr>
              <w:t>用于大规模盾构隧道点云自动处理的计算机视觉技术</w:t>
            </w:r>
            <w:r w:rsidRPr="00EE3D31">
              <w:rPr>
                <w:rFonts w:ascii="Times New Roman" w:eastAsia="仿宋" w:hAnsi="Times New Roman"/>
                <w:sz w:val="24"/>
                <w:szCs w:val="24"/>
              </w:rPr>
              <w:t>, Shanghai Urban Construction Design and Research Institute (SUCDRI), Shanghai, 22/07/2024</w:t>
            </w:r>
          </w:p>
          <w:p w14:paraId="073B9F81" w14:textId="2734F89F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osters</w:t>
            </w:r>
          </w:p>
          <w:p w14:paraId="4FF11CFF" w14:textId="747CA2D4" w:rsidR="00932B1F" w:rsidRPr="00932B1F" w:rsidRDefault="00932B1F" w:rsidP="00932B1F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vealing high-fidelity and present-day geometry of segmental linings by AI, 11th International Symposium of Geotechnical Aspects of Underground Construction in Soft Ground (IS-Macau 2024), Macau, 14–17/06/2024</w:t>
            </w:r>
          </w:p>
          <w:p w14:paraId="08D7E906" w14:textId="6793F686" w:rsidR="00242260" w:rsidRPr="00932B1F" w:rsidRDefault="00932B1F" w:rsidP="006A2B5C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Prediction of settlement induced by tidal fluctuation for underwater shield tunnel during service based on historical monitoring data, 2022 8th International Conference on Hydraulic and Civil Engineering: Deep Space Intelligent Development and Utilization Forum (ICHCE), Xi’an, 25–27/11/2022</w:t>
            </w:r>
          </w:p>
          <w:p w14:paraId="5E1347A5" w14:textId="6D9EA2A1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views</w:t>
            </w:r>
          </w:p>
          <w:p w14:paraId="3F2531AC" w14:textId="77777777" w:rsidR="00932B1F" w:rsidRPr="00932B1F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Tunnelling and Underground Space Technology, 5 reviews</w:t>
            </w:r>
          </w:p>
          <w:p w14:paraId="4C430726" w14:textId="4A872EBD" w:rsidR="00932B1F" w:rsidRPr="00CE1B45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Underground Space, 6 reviews</w:t>
            </w:r>
          </w:p>
        </w:tc>
      </w:tr>
      <w:tr w:rsidR="003D49E3" w:rsidRPr="00CE1B45" w14:paraId="031B379F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1AB73FE7" w14:textId="5478E408" w:rsidR="003D49E3" w:rsidRPr="00CE1B45" w:rsidRDefault="00932B1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932B1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Supervision</w:t>
            </w:r>
          </w:p>
        </w:tc>
      </w:tr>
      <w:tr w:rsidR="003D49E3" w:rsidRPr="00CE1B45" w14:paraId="5CF71F3E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0AAF64F" w14:textId="4C28E25A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Tom Hill, University of Cambridge, fourth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-</w:t>
            </w: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year project, 2024</w:t>
            </w:r>
          </w:p>
          <w:p w14:paraId="59B8058C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03B9A55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0408365A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Zeyu Wu, Tongji University, Bachelor thesis, 2023</w:t>
            </w:r>
          </w:p>
          <w:p w14:paraId="4A19BBF7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Research on intelligent early warning technology for parametric construction of deep foundation pit in soft soil in Shanghai</w:t>
            </w:r>
          </w:p>
          <w:p w14:paraId="584CBF15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34B65FE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4E948130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eitao Zou, Tongji University, Bachelor thesis, 2022</w:t>
            </w:r>
          </w:p>
          <w:p w14:paraId="322CE5F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Ultra-long underground expressway air-ground fusion refinement intelligent measurement and control technology</w:t>
            </w:r>
          </w:p>
          <w:p w14:paraId="7F7EA178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B7119CA" w14:textId="4AEFDC6B" w:rsidR="00932B1F" w:rsidRPr="00CE1B45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</w:tc>
      </w:tr>
      <w:tr w:rsidR="00932B1F" w:rsidRPr="00CE1B45" w14:paraId="59C1402C" w14:textId="77777777" w:rsidTr="00AD55FF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61B20AD" w14:textId="00275798" w:rsidR="00932B1F" w:rsidRPr="00CE1B45" w:rsidRDefault="00AC6A6A" w:rsidP="00AD55FF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C6A6A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Grants</w:t>
            </w:r>
          </w:p>
        </w:tc>
      </w:tr>
      <w:tr w:rsidR="00932B1F" w:rsidRPr="00CE1B45" w14:paraId="0849712F" w14:textId="77777777" w:rsidTr="00AD55FF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65C7C215" w14:textId="0B4F3BC0" w:rsidR="00932B1F" w:rsidRPr="00CE1B45" w:rsidRDefault="00AC6A6A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I</w:t>
            </w:r>
          </w:p>
          <w:p w14:paraId="7D495ADE" w14:textId="618845E4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China Scholarship Council [202206260174]</w:t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7481A95" w14:textId="07538035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hanghai Municipal Education Commission [201710247118]</w:t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1/2017–01/2018</w:t>
            </w:r>
          </w:p>
          <w:p w14:paraId="73583F4A" w14:textId="65B5F329" w:rsidR="00AC6A6A" w:rsidRPr="00873DAB" w:rsidRDefault="00AC6A6A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searcher</w:t>
            </w:r>
          </w:p>
          <w:p w14:paraId="1B80F06C" w14:textId="4BF5E0E1" w:rsid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1]</w:t>
            </w:r>
          </w:p>
          <w:p w14:paraId="32C0F77F" w14:textId="36270779" w:rsidR="00873DAB" w:rsidRDefault="00873DAB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2]</w:t>
            </w:r>
          </w:p>
          <w:p w14:paraId="12567C89" w14:textId="1AF44380" w:rsidR="00873DAB" w:rsidRPr="00AC6A6A" w:rsidRDefault="00873DAB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5]</w:t>
            </w:r>
          </w:p>
          <w:p w14:paraId="19AF89FF" w14:textId="23D3B565" w:rsid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0]</w:t>
            </w:r>
          </w:p>
          <w:p w14:paraId="0BE2A748" w14:textId="38A7D295" w:rsidR="00873DAB" w:rsidRPr="00873DAB" w:rsidRDefault="00873DAB" w:rsidP="00873DAB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3]</w:t>
            </w:r>
          </w:p>
          <w:p w14:paraId="7E4DB7A7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378408]</w:t>
            </w:r>
          </w:p>
          <w:p w14:paraId="068B6E78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038008]</w:t>
            </w:r>
          </w:p>
          <w:p w14:paraId="2E199B2E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1978431]</w:t>
            </w:r>
          </w:p>
          <w:p w14:paraId="27630649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2DZ1203004]</w:t>
            </w:r>
          </w:p>
          <w:p w14:paraId="1CF4D871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DZ1202004]</w:t>
            </w:r>
          </w:p>
          <w:p w14:paraId="78202A2F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17SHZDZX02]</w:t>
            </w:r>
          </w:p>
          <w:p w14:paraId="04FF43B1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Department of Transport of Yunnan Province [2021-7]</w:t>
            </w:r>
          </w:p>
          <w:p w14:paraId="4FD47F18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3000B]</w:t>
            </w:r>
          </w:p>
          <w:p w14:paraId="261C927D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20001]</w:t>
            </w:r>
          </w:p>
          <w:p w14:paraId="2FA92DA9" w14:textId="68224F71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Guangzhou Metro Design &amp; Research Institute Co., Ltd. [KY-B-2016-018]</w:t>
            </w:r>
          </w:p>
        </w:tc>
      </w:tr>
    </w:tbl>
    <w:p w14:paraId="4A8C5EBC" w14:textId="77777777" w:rsidR="00932B1F" w:rsidRPr="00CE1B45" w:rsidRDefault="00932B1F" w:rsidP="00BE295C">
      <w:pPr>
        <w:rPr>
          <w:rFonts w:ascii="Times New Roman" w:eastAsia="仿宋" w:hAnsi="Times New Roman"/>
          <w:b/>
          <w:bCs/>
          <w:sz w:val="24"/>
          <w:szCs w:val="24"/>
          <w:u w:val="single"/>
        </w:rPr>
      </w:pPr>
    </w:p>
    <w:sectPr w:rsidR="00932B1F" w:rsidRPr="00CE1B45" w:rsidSect="00AF0272">
      <w:pgSz w:w="11906" w:h="16838" w:code="9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9085BF" w14:textId="77777777" w:rsidR="00DE7575" w:rsidRDefault="00DE7575" w:rsidP="000F2CC4">
      <w:r>
        <w:separator/>
      </w:r>
    </w:p>
  </w:endnote>
  <w:endnote w:type="continuationSeparator" w:id="0">
    <w:p w14:paraId="05476A70" w14:textId="77777777" w:rsidR="00DE7575" w:rsidRDefault="00DE7575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DCBF27" w14:textId="77777777" w:rsidR="00DE7575" w:rsidRDefault="00DE7575" w:rsidP="000F2CC4">
      <w:r>
        <w:separator/>
      </w:r>
    </w:p>
  </w:footnote>
  <w:footnote w:type="continuationSeparator" w:id="0">
    <w:p w14:paraId="55168BAB" w14:textId="77777777" w:rsidR="00DE7575" w:rsidRDefault="00DE7575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D748F"/>
    <w:multiLevelType w:val="hybridMultilevel"/>
    <w:tmpl w:val="2982D5A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4B327A41"/>
    <w:multiLevelType w:val="hybridMultilevel"/>
    <w:tmpl w:val="E4705E6E"/>
    <w:lvl w:ilvl="0" w:tplc="7FA2F624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0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5FF201CE"/>
    <w:multiLevelType w:val="hybridMultilevel"/>
    <w:tmpl w:val="DCF42FEA"/>
    <w:lvl w:ilvl="0" w:tplc="A8E03E46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655127AF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718B2928"/>
    <w:multiLevelType w:val="hybridMultilevel"/>
    <w:tmpl w:val="C38090AE"/>
    <w:lvl w:ilvl="0" w:tplc="09CC139A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6"/>
  </w:num>
  <w:num w:numId="2">
    <w:abstractNumId w:val="2"/>
  </w:num>
  <w:num w:numId="3">
    <w:abstractNumId w:val="9"/>
  </w:num>
  <w:num w:numId="4">
    <w:abstractNumId w:val="11"/>
  </w:num>
  <w:num w:numId="5">
    <w:abstractNumId w:val="3"/>
  </w:num>
  <w:num w:numId="6">
    <w:abstractNumId w:val="12"/>
  </w:num>
  <w:num w:numId="7">
    <w:abstractNumId w:val="13"/>
  </w:num>
  <w:num w:numId="8">
    <w:abstractNumId w:val="4"/>
  </w:num>
  <w:num w:numId="9">
    <w:abstractNumId w:val="14"/>
  </w:num>
  <w:num w:numId="10">
    <w:abstractNumId w:val="1"/>
  </w:num>
  <w:num w:numId="11">
    <w:abstractNumId w:val="5"/>
  </w:num>
  <w:num w:numId="12">
    <w:abstractNumId w:val="17"/>
  </w:num>
  <w:num w:numId="13">
    <w:abstractNumId w:val="10"/>
  </w:num>
  <w:num w:numId="14">
    <w:abstractNumId w:val="0"/>
  </w:num>
  <w:num w:numId="15">
    <w:abstractNumId w:val="7"/>
  </w:num>
  <w:num w:numId="16">
    <w:abstractNumId w:val="6"/>
  </w:num>
  <w:num w:numId="17">
    <w:abstractNumId w:val="15"/>
  </w:num>
  <w:num w:numId="1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hideSpellingErrors/>
  <w:hideGrammaticalErrors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mwNKgFAK4tmqstAAAA"/>
  </w:docVars>
  <w:rsids>
    <w:rsidRoot w:val="0065334A"/>
    <w:rsid w:val="00000B00"/>
    <w:rsid w:val="000014F6"/>
    <w:rsid w:val="00001658"/>
    <w:rsid w:val="00001D58"/>
    <w:rsid w:val="00003415"/>
    <w:rsid w:val="00003DA0"/>
    <w:rsid w:val="0000701E"/>
    <w:rsid w:val="00011561"/>
    <w:rsid w:val="00011781"/>
    <w:rsid w:val="00011C30"/>
    <w:rsid w:val="000129F3"/>
    <w:rsid w:val="00013A92"/>
    <w:rsid w:val="00013D44"/>
    <w:rsid w:val="0001568A"/>
    <w:rsid w:val="00021187"/>
    <w:rsid w:val="0002305D"/>
    <w:rsid w:val="00025D97"/>
    <w:rsid w:val="00026653"/>
    <w:rsid w:val="00026961"/>
    <w:rsid w:val="00030DBB"/>
    <w:rsid w:val="000318D4"/>
    <w:rsid w:val="000335F0"/>
    <w:rsid w:val="00033CA5"/>
    <w:rsid w:val="00034238"/>
    <w:rsid w:val="000348F6"/>
    <w:rsid w:val="0003492F"/>
    <w:rsid w:val="000359FA"/>
    <w:rsid w:val="00035AC6"/>
    <w:rsid w:val="000365FD"/>
    <w:rsid w:val="00037493"/>
    <w:rsid w:val="000379DD"/>
    <w:rsid w:val="00037D3C"/>
    <w:rsid w:val="00042B1C"/>
    <w:rsid w:val="00043C9B"/>
    <w:rsid w:val="00047A6A"/>
    <w:rsid w:val="00053883"/>
    <w:rsid w:val="00054834"/>
    <w:rsid w:val="00055EE7"/>
    <w:rsid w:val="00055FC4"/>
    <w:rsid w:val="00056C38"/>
    <w:rsid w:val="00057FBC"/>
    <w:rsid w:val="000612F7"/>
    <w:rsid w:val="00064712"/>
    <w:rsid w:val="00065790"/>
    <w:rsid w:val="000676EA"/>
    <w:rsid w:val="00070653"/>
    <w:rsid w:val="00070EA7"/>
    <w:rsid w:val="00073B51"/>
    <w:rsid w:val="000749DA"/>
    <w:rsid w:val="00074CBE"/>
    <w:rsid w:val="00074D00"/>
    <w:rsid w:val="000756C3"/>
    <w:rsid w:val="00075E7F"/>
    <w:rsid w:val="0007672C"/>
    <w:rsid w:val="000808D0"/>
    <w:rsid w:val="000828C3"/>
    <w:rsid w:val="00083905"/>
    <w:rsid w:val="000851A7"/>
    <w:rsid w:val="00087250"/>
    <w:rsid w:val="000927CB"/>
    <w:rsid w:val="00095A4A"/>
    <w:rsid w:val="00095B4D"/>
    <w:rsid w:val="000961D5"/>
    <w:rsid w:val="0009737C"/>
    <w:rsid w:val="000A2740"/>
    <w:rsid w:val="000A2BD9"/>
    <w:rsid w:val="000A3F38"/>
    <w:rsid w:val="000A6B93"/>
    <w:rsid w:val="000B074E"/>
    <w:rsid w:val="000B21BF"/>
    <w:rsid w:val="000B6C68"/>
    <w:rsid w:val="000B705F"/>
    <w:rsid w:val="000B72DF"/>
    <w:rsid w:val="000C0F2C"/>
    <w:rsid w:val="000C17A0"/>
    <w:rsid w:val="000C23D6"/>
    <w:rsid w:val="000C3673"/>
    <w:rsid w:val="000C5A85"/>
    <w:rsid w:val="000C792C"/>
    <w:rsid w:val="000D00EB"/>
    <w:rsid w:val="000D0818"/>
    <w:rsid w:val="000D1D1B"/>
    <w:rsid w:val="000D24AD"/>
    <w:rsid w:val="000D255B"/>
    <w:rsid w:val="000D4D01"/>
    <w:rsid w:val="000D6110"/>
    <w:rsid w:val="000D680B"/>
    <w:rsid w:val="000D6A13"/>
    <w:rsid w:val="000E12F6"/>
    <w:rsid w:val="000E425A"/>
    <w:rsid w:val="000E48F2"/>
    <w:rsid w:val="000F000B"/>
    <w:rsid w:val="000F0721"/>
    <w:rsid w:val="000F2317"/>
    <w:rsid w:val="000F2CC4"/>
    <w:rsid w:val="000F3900"/>
    <w:rsid w:val="000F393E"/>
    <w:rsid w:val="000F47D2"/>
    <w:rsid w:val="000F4B95"/>
    <w:rsid w:val="000F6F5E"/>
    <w:rsid w:val="00100D7E"/>
    <w:rsid w:val="00102AB0"/>
    <w:rsid w:val="00104C67"/>
    <w:rsid w:val="00105EE1"/>
    <w:rsid w:val="00106150"/>
    <w:rsid w:val="00106C7B"/>
    <w:rsid w:val="001101EE"/>
    <w:rsid w:val="00110AD6"/>
    <w:rsid w:val="00110E74"/>
    <w:rsid w:val="0011164D"/>
    <w:rsid w:val="001124AB"/>
    <w:rsid w:val="0011261F"/>
    <w:rsid w:val="00112A7E"/>
    <w:rsid w:val="00112C1E"/>
    <w:rsid w:val="00113AC7"/>
    <w:rsid w:val="0011411B"/>
    <w:rsid w:val="00121988"/>
    <w:rsid w:val="00121E04"/>
    <w:rsid w:val="00122A34"/>
    <w:rsid w:val="00123C3C"/>
    <w:rsid w:val="00124D6F"/>
    <w:rsid w:val="001257A8"/>
    <w:rsid w:val="00125F27"/>
    <w:rsid w:val="00127182"/>
    <w:rsid w:val="0013046D"/>
    <w:rsid w:val="001306A7"/>
    <w:rsid w:val="00131554"/>
    <w:rsid w:val="00131767"/>
    <w:rsid w:val="00134E90"/>
    <w:rsid w:val="00141442"/>
    <w:rsid w:val="001451C8"/>
    <w:rsid w:val="00145B6D"/>
    <w:rsid w:val="00146081"/>
    <w:rsid w:val="00150D2F"/>
    <w:rsid w:val="001521F7"/>
    <w:rsid w:val="00152B73"/>
    <w:rsid w:val="0015508B"/>
    <w:rsid w:val="001555A1"/>
    <w:rsid w:val="00156F61"/>
    <w:rsid w:val="0015752F"/>
    <w:rsid w:val="001579A6"/>
    <w:rsid w:val="00160B89"/>
    <w:rsid w:val="00161261"/>
    <w:rsid w:val="00161B3D"/>
    <w:rsid w:val="001645BA"/>
    <w:rsid w:val="00167216"/>
    <w:rsid w:val="0017235E"/>
    <w:rsid w:val="001764BD"/>
    <w:rsid w:val="00180601"/>
    <w:rsid w:val="00183CB8"/>
    <w:rsid w:val="001854A8"/>
    <w:rsid w:val="00187410"/>
    <w:rsid w:val="00187A01"/>
    <w:rsid w:val="00191208"/>
    <w:rsid w:val="00191CA1"/>
    <w:rsid w:val="00192664"/>
    <w:rsid w:val="0019417B"/>
    <w:rsid w:val="001961EC"/>
    <w:rsid w:val="001A0186"/>
    <w:rsid w:val="001A01A6"/>
    <w:rsid w:val="001A029D"/>
    <w:rsid w:val="001A17C3"/>
    <w:rsid w:val="001A2F46"/>
    <w:rsid w:val="001A3B4D"/>
    <w:rsid w:val="001B1CE9"/>
    <w:rsid w:val="001B462E"/>
    <w:rsid w:val="001B5783"/>
    <w:rsid w:val="001B5790"/>
    <w:rsid w:val="001B59C9"/>
    <w:rsid w:val="001C1A7C"/>
    <w:rsid w:val="001C2C27"/>
    <w:rsid w:val="001C2F38"/>
    <w:rsid w:val="001D08D0"/>
    <w:rsid w:val="001D1305"/>
    <w:rsid w:val="001D1E51"/>
    <w:rsid w:val="001D3A6C"/>
    <w:rsid w:val="001D42CA"/>
    <w:rsid w:val="001D4952"/>
    <w:rsid w:val="001D5545"/>
    <w:rsid w:val="001E06DC"/>
    <w:rsid w:val="001E2DCB"/>
    <w:rsid w:val="001E4C43"/>
    <w:rsid w:val="001E7695"/>
    <w:rsid w:val="001F09F4"/>
    <w:rsid w:val="001F229D"/>
    <w:rsid w:val="001F22C9"/>
    <w:rsid w:val="001F2356"/>
    <w:rsid w:val="001F314A"/>
    <w:rsid w:val="001F48BD"/>
    <w:rsid w:val="00200E68"/>
    <w:rsid w:val="0020109B"/>
    <w:rsid w:val="00201D81"/>
    <w:rsid w:val="00202A85"/>
    <w:rsid w:val="002030B7"/>
    <w:rsid w:val="00204019"/>
    <w:rsid w:val="0020419F"/>
    <w:rsid w:val="002042AD"/>
    <w:rsid w:val="0020540B"/>
    <w:rsid w:val="00205519"/>
    <w:rsid w:val="002067E0"/>
    <w:rsid w:val="00207AFC"/>
    <w:rsid w:val="0021056F"/>
    <w:rsid w:val="002140BE"/>
    <w:rsid w:val="00214A45"/>
    <w:rsid w:val="00216643"/>
    <w:rsid w:val="002202E7"/>
    <w:rsid w:val="002213D9"/>
    <w:rsid w:val="002215BD"/>
    <w:rsid w:val="002249D4"/>
    <w:rsid w:val="00224BEA"/>
    <w:rsid w:val="0022633A"/>
    <w:rsid w:val="002269A5"/>
    <w:rsid w:val="002269C1"/>
    <w:rsid w:val="00226BB5"/>
    <w:rsid w:val="002279CC"/>
    <w:rsid w:val="002318E7"/>
    <w:rsid w:val="00233168"/>
    <w:rsid w:val="002336F6"/>
    <w:rsid w:val="00233C8B"/>
    <w:rsid w:val="002359D9"/>
    <w:rsid w:val="00242260"/>
    <w:rsid w:val="00242856"/>
    <w:rsid w:val="00245A17"/>
    <w:rsid w:val="00246180"/>
    <w:rsid w:val="00250F27"/>
    <w:rsid w:val="002529D2"/>
    <w:rsid w:val="00253C28"/>
    <w:rsid w:val="002555FD"/>
    <w:rsid w:val="00257414"/>
    <w:rsid w:val="00257416"/>
    <w:rsid w:val="0025754B"/>
    <w:rsid w:val="00261CC6"/>
    <w:rsid w:val="00262925"/>
    <w:rsid w:val="0026504D"/>
    <w:rsid w:val="00265C9A"/>
    <w:rsid w:val="0026718C"/>
    <w:rsid w:val="00271A33"/>
    <w:rsid w:val="0027262E"/>
    <w:rsid w:val="00272E09"/>
    <w:rsid w:val="00276F64"/>
    <w:rsid w:val="00277153"/>
    <w:rsid w:val="002814D6"/>
    <w:rsid w:val="0028235A"/>
    <w:rsid w:val="00282DB1"/>
    <w:rsid w:val="0028369E"/>
    <w:rsid w:val="00291258"/>
    <w:rsid w:val="00291BA7"/>
    <w:rsid w:val="002940CE"/>
    <w:rsid w:val="00295A6F"/>
    <w:rsid w:val="00296636"/>
    <w:rsid w:val="00296CCC"/>
    <w:rsid w:val="002A09A5"/>
    <w:rsid w:val="002A0F46"/>
    <w:rsid w:val="002A1240"/>
    <w:rsid w:val="002A2AF0"/>
    <w:rsid w:val="002A3279"/>
    <w:rsid w:val="002A5114"/>
    <w:rsid w:val="002A743C"/>
    <w:rsid w:val="002B112F"/>
    <w:rsid w:val="002B55F0"/>
    <w:rsid w:val="002B6548"/>
    <w:rsid w:val="002C01D2"/>
    <w:rsid w:val="002C36EF"/>
    <w:rsid w:val="002C564C"/>
    <w:rsid w:val="002C7E9F"/>
    <w:rsid w:val="002C7F17"/>
    <w:rsid w:val="002D0613"/>
    <w:rsid w:val="002D0BF3"/>
    <w:rsid w:val="002D33C0"/>
    <w:rsid w:val="002D78EA"/>
    <w:rsid w:val="002D790C"/>
    <w:rsid w:val="002E0074"/>
    <w:rsid w:val="002E0891"/>
    <w:rsid w:val="002E146C"/>
    <w:rsid w:val="002E2324"/>
    <w:rsid w:val="002E249B"/>
    <w:rsid w:val="002E5483"/>
    <w:rsid w:val="002E5F4F"/>
    <w:rsid w:val="002E61F0"/>
    <w:rsid w:val="002E7C8B"/>
    <w:rsid w:val="002F0454"/>
    <w:rsid w:val="002F5A27"/>
    <w:rsid w:val="002F70BA"/>
    <w:rsid w:val="002F7268"/>
    <w:rsid w:val="002F7CE8"/>
    <w:rsid w:val="00301B11"/>
    <w:rsid w:val="00302B7E"/>
    <w:rsid w:val="0030521C"/>
    <w:rsid w:val="00305A3A"/>
    <w:rsid w:val="00306664"/>
    <w:rsid w:val="003105F1"/>
    <w:rsid w:val="00310877"/>
    <w:rsid w:val="00312A6F"/>
    <w:rsid w:val="0031597D"/>
    <w:rsid w:val="00315F8E"/>
    <w:rsid w:val="0031606A"/>
    <w:rsid w:val="0031720C"/>
    <w:rsid w:val="003175C8"/>
    <w:rsid w:val="0031770C"/>
    <w:rsid w:val="003223B0"/>
    <w:rsid w:val="00323AE7"/>
    <w:rsid w:val="00330953"/>
    <w:rsid w:val="003317D0"/>
    <w:rsid w:val="00331DE5"/>
    <w:rsid w:val="0033221B"/>
    <w:rsid w:val="00333271"/>
    <w:rsid w:val="003334EB"/>
    <w:rsid w:val="0033360F"/>
    <w:rsid w:val="003374B3"/>
    <w:rsid w:val="00337679"/>
    <w:rsid w:val="003417DD"/>
    <w:rsid w:val="003423CF"/>
    <w:rsid w:val="00343E18"/>
    <w:rsid w:val="00344E10"/>
    <w:rsid w:val="0034530B"/>
    <w:rsid w:val="003459C0"/>
    <w:rsid w:val="00345EE4"/>
    <w:rsid w:val="00347AE3"/>
    <w:rsid w:val="00352602"/>
    <w:rsid w:val="00354E87"/>
    <w:rsid w:val="00355E7F"/>
    <w:rsid w:val="003608C5"/>
    <w:rsid w:val="003615EB"/>
    <w:rsid w:val="0036296A"/>
    <w:rsid w:val="0036336A"/>
    <w:rsid w:val="00364122"/>
    <w:rsid w:val="00365EB0"/>
    <w:rsid w:val="00367ED7"/>
    <w:rsid w:val="003719E9"/>
    <w:rsid w:val="0037311A"/>
    <w:rsid w:val="00373E79"/>
    <w:rsid w:val="00375AAC"/>
    <w:rsid w:val="00377CB1"/>
    <w:rsid w:val="00382835"/>
    <w:rsid w:val="00383D76"/>
    <w:rsid w:val="00384213"/>
    <w:rsid w:val="00384320"/>
    <w:rsid w:val="0038576C"/>
    <w:rsid w:val="00391623"/>
    <w:rsid w:val="00391F4D"/>
    <w:rsid w:val="003939AE"/>
    <w:rsid w:val="00394285"/>
    <w:rsid w:val="00394A98"/>
    <w:rsid w:val="00395462"/>
    <w:rsid w:val="00395998"/>
    <w:rsid w:val="00396A7C"/>
    <w:rsid w:val="003A0B79"/>
    <w:rsid w:val="003A1917"/>
    <w:rsid w:val="003A44C0"/>
    <w:rsid w:val="003A65E6"/>
    <w:rsid w:val="003A7F66"/>
    <w:rsid w:val="003B2816"/>
    <w:rsid w:val="003B4973"/>
    <w:rsid w:val="003C1DE4"/>
    <w:rsid w:val="003C248F"/>
    <w:rsid w:val="003C3F6E"/>
    <w:rsid w:val="003D1018"/>
    <w:rsid w:val="003D2AD1"/>
    <w:rsid w:val="003D49E3"/>
    <w:rsid w:val="003D4A00"/>
    <w:rsid w:val="003D524A"/>
    <w:rsid w:val="003D5677"/>
    <w:rsid w:val="003D603D"/>
    <w:rsid w:val="003D6FDA"/>
    <w:rsid w:val="003D7DB3"/>
    <w:rsid w:val="003E37D0"/>
    <w:rsid w:val="003E49D6"/>
    <w:rsid w:val="003E7D01"/>
    <w:rsid w:val="003F1981"/>
    <w:rsid w:val="003F2133"/>
    <w:rsid w:val="003F39BF"/>
    <w:rsid w:val="003F61CA"/>
    <w:rsid w:val="003F6708"/>
    <w:rsid w:val="003F6AC3"/>
    <w:rsid w:val="004007F5"/>
    <w:rsid w:val="00403289"/>
    <w:rsid w:val="00403C95"/>
    <w:rsid w:val="00406194"/>
    <w:rsid w:val="004069FC"/>
    <w:rsid w:val="00407643"/>
    <w:rsid w:val="00410468"/>
    <w:rsid w:val="00410A1D"/>
    <w:rsid w:val="00410C15"/>
    <w:rsid w:val="00410EFE"/>
    <w:rsid w:val="00411731"/>
    <w:rsid w:val="00411932"/>
    <w:rsid w:val="00412059"/>
    <w:rsid w:val="00412AE0"/>
    <w:rsid w:val="00412B27"/>
    <w:rsid w:val="0041309B"/>
    <w:rsid w:val="004132D6"/>
    <w:rsid w:val="0041424F"/>
    <w:rsid w:val="00415524"/>
    <w:rsid w:val="00416226"/>
    <w:rsid w:val="00417103"/>
    <w:rsid w:val="00421C1D"/>
    <w:rsid w:val="0042422C"/>
    <w:rsid w:val="004277E6"/>
    <w:rsid w:val="00427A56"/>
    <w:rsid w:val="00427C8B"/>
    <w:rsid w:val="004303BA"/>
    <w:rsid w:val="00431791"/>
    <w:rsid w:val="00431CDE"/>
    <w:rsid w:val="004336BB"/>
    <w:rsid w:val="004349B3"/>
    <w:rsid w:val="0043561F"/>
    <w:rsid w:val="00435CB5"/>
    <w:rsid w:val="00436924"/>
    <w:rsid w:val="00445596"/>
    <w:rsid w:val="004500A2"/>
    <w:rsid w:val="00450179"/>
    <w:rsid w:val="00451AF8"/>
    <w:rsid w:val="00461067"/>
    <w:rsid w:val="004670D0"/>
    <w:rsid w:val="004674F9"/>
    <w:rsid w:val="00467DCD"/>
    <w:rsid w:val="004703A2"/>
    <w:rsid w:val="00470A15"/>
    <w:rsid w:val="004715A4"/>
    <w:rsid w:val="00473320"/>
    <w:rsid w:val="00474272"/>
    <w:rsid w:val="00476BC5"/>
    <w:rsid w:val="0047722C"/>
    <w:rsid w:val="00480EA9"/>
    <w:rsid w:val="00481D5B"/>
    <w:rsid w:val="0048227B"/>
    <w:rsid w:val="004840B9"/>
    <w:rsid w:val="0048497E"/>
    <w:rsid w:val="00485680"/>
    <w:rsid w:val="00485C9D"/>
    <w:rsid w:val="004867D5"/>
    <w:rsid w:val="004903BA"/>
    <w:rsid w:val="0049284D"/>
    <w:rsid w:val="00493F92"/>
    <w:rsid w:val="004A0DF9"/>
    <w:rsid w:val="004A3D2E"/>
    <w:rsid w:val="004A4A04"/>
    <w:rsid w:val="004A7722"/>
    <w:rsid w:val="004B144F"/>
    <w:rsid w:val="004B4D38"/>
    <w:rsid w:val="004B64E0"/>
    <w:rsid w:val="004C2F2E"/>
    <w:rsid w:val="004C3645"/>
    <w:rsid w:val="004C6E42"/>
    <w:rsid w:val="004C7789"/>
    <w:rsid w:val="004D00DD"/>
    <w:rsid w:val="004D07B5"/>
    <w:rsid w:val="004D1835"/>
    <w:rsid w:val="004D1CF7"/>
    <w:rsid w:val="004D4B4B"/>
    <w:rsid w:val="004D516B"/>
    <w:rsid w:val="004E21F6"/>
    <w:rsid w:val="004E2820"/>
    <w:rsid w:val="004E3F2F"/>
    <w:rsid w:val="004E43D3"/>
    <w:rsid w:val="004E5C22"/>
    <w:rsid w:val="004E7861"/>
    <w:rsid w:val="004E7C5D"/>
    <w:rsid w:val="004F1A45"/>
    <w:rsid w:val="004F2AE9"/>
    <w:rsid w:val="004F6368"/>
    <w:rsid w:val="004F7C57"/>
    <w:rsid w:val="00500845"/>
    <w:rsid w:val="00501792"/>
    <w:rsid w:val="005038DD"/>
    <w:rsid w:val="00503DC0"/>
    <w:rsid w:val="00506F24"/>
    <w:rsid w:val="005109DA"/>
    <w:rsid w:val="00511BD1"/>
    <w:rsid w:val="00511EC5"/>
    <w:rsid w:val="00512225"/>
    <w:rsid w:val="00512301"/>
    <w:rsid w:val="0051368C"/>
    <w:rsid w:val="0051382C"/>
    <w:rsid w:val="005143CD"/>
    <w:rsid w:val="005153E1"/>
    <w:rsid w:val="00522391"/>
    <w:rsid w:val="00522855"/>
    <w:rsid w:val="005249B4"/>
    <w:rsid w:val="00530CBC"/>
    <w:rsid w:val="00530EA4"/>
    <w:rsid w:val="005325E7"/>
    <w:rsid w:val="00533A19"/>
    <w:rsid w:val="00535F34"/>
    <w:rsid w:val="00540B99"/>
    <w:rsid w:val="00542D3B"/>
    <w:rsid w:val="005439B6"/>
    <w:rsid w:val="00543C89"/>
    <w:rsid w:val="00544996"/>
    <w:rsid w:val="00545459"/>
    <w:rsid w:val="00546742"/>
    <w:rsid w:val="0055079C"/>
    <w:rsid w:val="00552851"/>
    <w:rsid w:val="005532B0"/>
    <w:rsid w:val="0055487D"/>
    <w:rsid w:val="00555515"/>
    <w:rsid w:val="00555E52"/>
    <w:rsid w:val="0055684A"/>
    <w:rsid w:val="00557360"/>
    <w:rsid w:val="00557669"/>
    <w:rsid w:val="005579BE"/>
    <w:rsid w:val="00562F41"/>
    <w:rsid w:val="0056483B"/>
    <w:rsid w:val="00570194"/>
    <w:rsid w:val="00572539"/>
    <w:rsid w:val="00573CE0"/>
    <w:rsid w:val="00575A03"/>
    <w:rsid w:val="00576DB2"/>
    <w:rsid w:val="00581291"/>
    <w:rsid w:val="00581AC4"/>
    <w:rsid w:val="005821F5"/>
    <w:rsid w:val="00584321"/>
    <w:rsid w:val="0058468D"/>
    <w:rsid w:val="00585AEE"/>
    <w:rsid w:val="005863BF"/>
    <w:rsid w:val="00586597"/>
    <w:rsid w:val="005901E6"/>
    <w:rsid w:val="005971D1"/>
    <w:rsid w:val="005A14CF"/>
    <w:rsid w:val="005A1A02"/>
    <w:rsid w:val="005A1BD8"/>
    <w:rsid w:val="005A28FD"/>
    <w:rsid w:val="005A56F4"/>
    <w:rsid w:val="005A7A9D"/>
    <w:rsid w:val="005B1453"/>
    <w:rsid w:val="005B1D4E"/>
    <w:rsid w:val="005B309F"/>
    <w:rsid w:val="005B5DCC"/>
    <w:rsid w:val="005B5FCF"/>
    <w:rsid w:val="005C0865"/>
    <w:rsid w:val="005C1F89"/>
    <w:rsid w:val="005C22EE"/>
    <w:rsid w:val="005C4335"/>
    <w:rsid w:val="005C5E55"/>
    <w:rsid w:val="005C607D"/>
    <w:rsid w:val="005C6C55"/>
    <w:rsid w:val="005C79C9"/>
    <w:rsid w:val="005D0B98"/>
    <w:rsid w:val="005D13AC"/>
    <w:rsid w:val="005D1C36"/>
    <w:rsid w:val="005D24E7"/>
    <w:rsid w:val="005D543A"/>
    <w:rsid w:val="005D7FD3"/>
    <w:rsid w:val="005E119D"/>
    <w:rsid w:val="005E3D4E"/>
    <w:rsid w:val="005E4D02"/>
    <w:rsid w:val="005E5B64"/>
    <w:rsid w:val="005E5F69"/>
    <w:rsid w:val="005E7331"/>
    <w:rsid w:val="005E77C4"/>
    <w:rsid w:val="005F1708"/>
    <w:rsid w:val="005F1D46"/>
    <w:rsid w:val="005F2353"/>
    <w:rsid w:val="005F285E"/>
    <w:rsid w:val="005F3A0A"/>
    <w:rsid w:val="005F3B96"/>
    <w:rsid w:val="005F435F"/>
    <w:rsid w:val="005F4B85"/>
    <w:rsid w:val="00602218"/>
    <w:rsid w:val="00602D10"/>
    <w:rsid w:val="00603A81"/>
    <w:rsid w:val="00603B09"/>
    <w:rsid w:val="00604375"/>
    <w:rsid w:val="006048F1"/>
    <w:rsid w:val="0060637B"/>
    <w:rsid w:val="006102CE"/>
    <w:rsid w:val="006103B7"/>
    <w:rsid w:val="00610ADF"/>
    <w:rsid w:val="0061193B"/>
    <w:rsid w:val="00612990"/>
    <w:rsid w:val="006160F2"/>
    <w:rsid w:val="00616331"/>
    <w:rsid w:val="00616584"/>
    <w:rsid w:val="006173F4"/>
    <w:rsid w:val="006178FF"/>
    <w:rsid w:val="00617C54"/>
    <w:rsid w:val="006217E4"/>
    <w:rsid w:val="006219A3"/>
    <w:rsid w:val="00622322"/>
    <w:rsid w:val="006223D9"/>
    <w:rsid w:val="00623B4F"/>
    <w:rsid w:val="006255DD"/>
    <w:rsid w:val="0063184C"/>
    <w:rsid w:val="006338B2"/>
    <w:rsid w:val="006339DA"/>
    <w:rsid w:val="0063526C"/>
    <w:rsid w:val="00636CBA"/>
    <w:rsid w:val="0063707B"/>
    <w:rsid w:val="00637704"/>
    <w:rsid w:val="00637889"/>
    <w:rsid w:val="006407A4"/>
    <w:rsid w:val="00641F77"/>
    <w:rsid w:val="00644013"/>
    <w:rsid w:val="00644F0C"/>
    <w:rsid w:val="00645D37"/>
    <w:rsid w:val="00647E39"/>
    <w:rsid w:val="00651AE8"/>
    <w:rsid w:val="006525C0"/>
    <w:rsid w:val="0065271F"/>
    <w:rsid w:val="00652D72"/>
    <w:rsid w:val="0065334A"/>
    <w:rsid w:val="006558B3"/>
    <w:rsid w:val="00660B04"/>
    <w:rsid w:val="00662028"/>
    <w:rsid w:val="00664644"/>
    <w:rsid w:val="006648C9"/>
    <w:rsid w:val="00665204"/>
    <w:rsid w:val="00672381"/>
    <w:rsid w:val="006744B4"/>
    <w:rsid w:val="00674DDA"/>
    <w:rsid w:val="006777DD"/>
    <w:rsid w:val="00677806"/>
    <w:rsid w:val="00677E33"/>
    <w:rsid w:val="00677F7B"/>
    <w:rsid w:val="00681485"/>
    <w:rsid w:val="00682232"/>
    <w:rsid w:val="00683760"/>
    <w:rsid w:val="0068449A"/>
    <w:rsid w:val="0068584D"/>
    <w:rsid w:val="006866CC"/>
    <w:rsid w:val="006874AA"/>
    <w:rsid w:val="0068781A"/>
    <w:rsid w:val="00690797"/>
    <w:rsid w:val="006924D0"/>
    <w:rsid w:val="00693DC2"/>
    <w:rsid w:val="00695099"/>
    <w:rsid w:val="006959D8"/>
    <w:rsid w:val="00695EB1"/>
    <w:rsid w:val="00696498"/>
    <w:rsid w:val="00696623"/>
    <w:rsid w:val="00697521"/>
    <w:rsid w:val="00697AD0"/>
    <w:rsid w:val="006A02E8"/>
    <w:rsid w:val="006A2F2F"/>
    <w:rsid w:val="006A5036"/>
    <w:rsid w:val="006B006A"/>
    <w:rsid w:val="006B331F"/>
    <w:rsid w:val="006B37F8"/>
    <w:rsid w:val="006B5411"/>
    <w:rsid w:val="006C0C71"/>
    <w:rsid w:val="006C0F0D"/>
    <w:rsid w:val="006C539F"/>
    <w:rsid w:val="006C6470"/>
    <w:rsid w:val="006D0865"/>
    <w:rsid w:val="006D170A"/>
    <w:rsid w:val="006D18CD"/>
    <w:rsid w:val="006D2A71"/>
    <w:rsid w:val="006D6970"/>
    <w:rsid w:val="006E0E6F"/>
    <w:rsid w:val="006E319A"/>
    <w:rsid w:val="006E3299"/>
    <w:rsid w:val="006E4422"/>
    <w:rsid w:val="006E4E73"/>
    <w:rsid w:val="006E64DB"/>
    <w:rsid w:val="006E7BBE"/>
    <w:rsid w:val="006F4BD7"/>
    <w:rsid w:val="006F4EDF"/>
    <w:rsid w:val="006F51E0"/>
    <w:rsid w:val="006F59BA"/>
    <w:rsid w:val="00702182"/>
    <w:rsid w:val="00704126"/>
    <w:rsid w:val="007056AC"/>
    <w:rsid w:val="00711608"/>
    <w:rsid w:val="007116A2"/>
    <w:rsid w:val="00712943"/>
    <w:rsid w:val="00715746"/>
    <w:rsid w:val="00717C9F"/>
    <w:rsid w:val="00717DF5"/>
    <w:rsid w:val="0072041D"/>
    <w:rsid w:val="007213A0"/>
    <w:rsid w:val="00721CA8"/>
    <w:rsid w:val="00722CBC"/>
    <w:rsid w:val="007236DE"/>
    <w:rsid w:val="0072423B"/>
    <w:rsid w:val="00724A28"/>
    <w:rsid w:val="00726016"/>
    <w:rsid w:val="00726214"/>
    <w:rsid w:val="00726B6C"/>
    <w:rsid w:val="007277E7"/>
    <w:rsid w:val="0073025D"/>
    <w:rsid w:val="00731015"/>
    <w:rsid w:val="00733A12"/>
    <w:rsid w:val="00734AA2"/>
    <w:rsid w:val="00735D40"/>
    <w:rsid w:val="00736AB0"/>
    <w:rsid w:val="00737852"/>
    <w:rsid w:val="007405BA"/>
    <w:rsid w:val="00742148"/>
    <w:rsid w:val="00743414"/>
    <w:rsid w:val="007436CB"/>
    <w:rsid w:val="007442DA"/>
    <w:rsid w:val="007449BD"/>
    <w:rsid w:val="00745C1B"/>
    <w:rsid w:val="00746FFF"/>
    <w:rsid w:val="007477C8"/>
    <w:rsid w:val="00751281"/>
    <w:rsid w:val="00751FA5"/>
    <w:rsid w:val="00753428"/>
    <w:rsid w:val="0075369F"/>
    <w:rsid w:val="007543F9"/>
    <w:rsid w:val="007554C0"/>
    <w:rsid w:val="00755F99"/>
    <w:rsid w:val="00757422"/>
    <w:rsid w:val="0076298E"/>
    <w:rsid w:val="00763603"/>
    <w:rsid w:val="007713A2"/>
    <w:rsid w:val="0077149F"/>
    <w:rsid w:val="00771E8D"/>
    <w:rsid w:val="0077391D"/>
    <w:rsid w:val="00774FA7"/>
    <w:rsid w:val="00776EB0"/>
    <w:rsid w:val="00781F89"/>
    <w:rsid w:val="00783B22"/>
    <w:rsid w:val="00783C4D"/>
    <w:rsid w:val="007867E6"/>
    <w:rsid w:val="00790371"/>
    <w:rsid w:val="00790B73"/>
    <w:rsid w:val="00791D4E"/>
    <w:rsid w:val="00792431"/>
    <w:rsid w:val="00793188"/>
    <w:rsid w:val="00793467"/>
    <w:rsid w:val="00793DA2"/>
    <w:rsid w:val="007964AB"/>
    <w:rsid w:val="0079658F"/>
    <w:rsid w:val="007A081C"/>
    <w:rsid w:val="007A3214"/>
    <w:rsid w:val="007A5249"/>
    <w:rsid w:val="007A68CD"/>
    <w:rsid w:val="007A6D9A"/>
    <w:rsid w:val="007A71D4"/>
    <w:rsid w:val="007A7C8E"/>
    <w:rsid w:val="007B4343"/>
    <w:rsid w:val="007B4629"/>
    <w:rsid w:val="007B4B10"/>
    <w:rsid w:val="007C0B07"/>
    <w:rsid w:val="007C4844"/>
    <w:rsid w:val="007C70CD"/>
    <w:rsid w:val="007D0FB5"/>
    <w:rsid w:val="007D344B"/>
    <w:rsid w:val="007D39B8"/>
    <w:rsid w:val="007D4021"/>
    <w:rsid w:val="007D4590"/>
    <w:rsid w:val="007D5852"/>
    <w:rsid w:val="007D7E57"/>
    <w:rsid w:val="007E32AB"/>
    <w:rsid w:val="007E425E"/>
    <w:rsid w:val="007E564D"/>
    <w:rsid w:val="007F1A51"/>
    <w:rsid w:val="007F226A"/>
    <w:rsid w:val="007F229A"/>
    <w:rsid w:val="007F2583"/>
    <w:rsid w:val="007F28A0"/>
    <w:rsid w:val="007F71D7"/>
    <w:rsid w:val="007F7AED"/>
    <w:rsid w:val="007F7B63"/>
    <w:rsid w:val="00803158"/>
    <w:rsid w:val="008050E6"/>
    <w:rsid w:val="008075F6"/>
    <w:rsid w:val="00811E5C"/>
    <w:rsid w:val="00814158"/>
    <w:rsid w:val="0081449E"/>
    <w:rsid w:val="00816019"/>
    <w:rsid w:val="0082117B"/>
    <w:rsid w:val="008226C8"/>
    <w:rsid w:val="00823FB8"/>
    <w:rsid w:val="00824260"/>
    <w:rsid w:val="00824FB5"/>
    <w:rsid w:val="00825B92"/>
    <w:rsid w:val="00826C67"/>
    <w:rsid w:val="00827F1F"/>
    <w:rsid w:val="00830267"/>
    <w:rsid w:val="008309E4"/>
    <w:rsid w:val="00830D56"/>
    <w:rsid w:val="00831BD5"/>
    <w:rsid w:val="008375D7"/>
    <w:rsid w:val="00841A5B"/>
    <w:rsid w:val="00845288"/>
    <w:rsid w:val="008459ED"/>
    <w:rsid w:val="0085146D"/>
    <w:rsid w:val="0085256E"/>
    <w:rsid w:val="00852863"/>
    <w:rsid w:val="0085379E"/>
    <w:rsid w:val="00853BBF"/>
    <w:rsid w:val="008540D9"/>
    <w:rsid w:val="00854572"/>
    <w:rsid w:val="00855465"/>
    <w:rsid w:val="00855E35"/>
    <w:rsid w:val="0085790C"/>
    <w:rsid w:val="0086006F"/>
    <w:rsid w:val="008601D3"/>
    <w:rsid w:val="00863DD7"/>
    <w:rsid w:val="00865168"/>
    <w:rsid w:val="00867982"/>
    <w:rsid w:val="00873DA4"/>
    <w:rsid w:val="00873DAB"/>
    <w:rsid w:val="00874260"/>
    <w:rsid w:val="00874817"/>
    <w:rsid w:val="00876D75"/>
    <w:rsid w:val="00881E2D"/>
    <w:rsid w:val="00882B7B"/>
    <w:rsid w:val="00883EB9"/>
    <w:rsid w:val="00884C11"/>
    <w:rsid w:val="00884D28"/>
    <w:rsid w:val="00885EBE"/>
    <w:rsid w:val="008868E8"/>
    <w:rsid w:val="00886BDC"/>
    <w:rsid w:val="00887C45"/>
    <w:rsid w:val="00887DC2"/>
    <w:rsid w:val="00892797"/>
    <w:rsid w:val="0089361B"/>
    <w:rsid w:val="00893998"/>
    <w:rsid w:val="00893EC6"/>
    <w:rsid w:val="00894241"/>
    <w:rsid w:val="00894D89"/>
    <w:rsid w:val="008961F7"/>
    <w:rsid w:val="00897F53"/>
    <w:rsid w:val="008A1606"/>
    <w:rsid w:val="008A2358"/>
    <w:rsid w:val="008A2533"/>
    <w:rsid w:val="008A5341"/>
    <w:rsid w:val="008A55CF"/>
    <w:rsid w:val="008A5D43"/>
    <w:rsid w:val="008A68EC"/>
    <w:rsid w:val="008A6BD7"/>
    <w:rsid w:val="008A7439"/>
    <w:rsid w:val="008B0995"/>
    <w:rsid w:val="008B1C15"/>
    <w:rsid w:val="008B2E06"/>
    <w:rsid w:val="008B33FD"/>
    <w:rsid w:val="008B5D00"/>
    <w:rsid w:val="008B5D6C"/>
    <w:rsid w:val="008B702C"/>
    <w:rsid w:val="008C008A"/>
    <w:rsid w:val="008C2475"/>
    <w:rsid w:val="008C3136"/>
    <w:rsid w:val="008C3C31"/>
    <w:rsid w:val="008C6BE2"/>
    <w:rsid w:val="008D001B"/>
    <w:rsid w:val="008D071D"/>
    <w:rsid w:val="008D0AE2"/>
    <w:rsid w:val="008D25F1"/>
    <w:rsid w:val="008D29FF"/>
    <w:rsid w:val="008D5EC6"/>
    <w:rsid w:val="008D61B5"/>
    <w:rsid w:val="008E2C1B"/>
    <w:rsid w:val="008E4C7D"/>
    <w:rsid w:val="008E67CC"/>
    <w:rsid w:val="008F0005"/>
    <w:rsid w:val="008F0974"/>
    <w:rsid w:val="008F21B2"/>
    <w:rsid w:val="008F2302"/>
    <w:rsid w:val="008F3599"/>
    <w:rsid w:val="008F3879"/>
    <w:rsid w:val="008F4943"/>
    <w:rsid w:val="008F6AEB"/>
    <w:rsid w:val="00900F90"/>
    <w:rsid w:val="00901191"/>
    <w:rsid w:val="009016DA"/>
    <w:rsid w:val="00903E1C"/>
    <w:rsid w:val="00906EB0"/>
    <w:rsid w:val="0091044E"/>
    <w:rsid w:val="009107DE"/>
    <w:rsid w:val="00911261"/>
    <w:rsid w:val="00913195"/>
    <w:rsid w:val="0091567D"/>
    <w:rsid w:val="0091709D"/>
    <w:rsid w:val="00917D51"/>
    <w:rsid w:val="00917DDD"/>
    <w:rsid w:val="009211B3"/>
    <w:rsid w:val="00922BCD"/>
    <w:rsid w:val="00923EC7"/>
    <w:rsid w:val="0092438A"/>
    <w:rsid w:val="009247F2"/>
    <w:rsid w:val="00927075"/>
    <w:rsid w:val="00927EFB"/>
    <w:rsid w:val="00927FB8"/>
    <w:rsid w:val="009309EE"/>
    <w:rsid w:val="00932092"/>
    <w:rsid w:val="00932B1F"/>
    <w:rsid w:val="00933D9A"/>
    <w:rsid w:val="00935DE9"/>
    <w:rsid w:val="00936A6E"/>
    <w:rsid w:val="00940776"/>
    <w:rsid w:val="00940CFB"/>
    <w:rsid w:val="00945935"/>
    <w:rsid w:val="00945D70"/>
    <w:rsid w:val="00947F93"/>
    <w:rsid w:val="0095005C"/>
    <w:rsid w:val="00952CF1"/>
    <w:rsid w:val="00953181"/>
    <w:rsid w:val="00954C1A"/>
    <w:rsid w:val="009574DA"/>
    <w:rsid w:val="009574DD"/>
    <w:rsid w:val="0095771D"/>
    <w:rsid w:val="00957B37"/>
    <w:rsid w:val="0096371D"/>
    <w:rsid w:val="00964610"/>
    <w:rsid w:val="00965DBB"/>
    <w:rsid w:val="00967532"/>
    <w:rsid w:val="00970D25"/>
    <w:rsid w:val="009719B9"/>
    <w:rsid w:val="00972868"/>
    <w:rsid w:val="00973E18"/>
    <w:rsid w:val="00974E9F"/>
    <w:rsid w:val="00974EFF"/>
    <w:rsid w:val="009759E2"/>
    <w:rsid w:val="00977922"/>
    <w:rsid w:val="009820D4"/>
    <w:rsid w:val="00984808"/>
    <w:rsid w:val="00985157"/>
    <w:rsid w:val="00985185"/>
    <w:rsid w:val="009862F5"/>
    <w:rsid w:val="0098740C"/>
    <w:rsid w:val="00990328"/>
    <w:rsid w:val="00994411"/>
    <w:rsid w:val="009944B5"/>
    <w:rsid w:val="009962C9"/>
    <w:rsid w:val="009A0177"/>
    <w:rsid w:val="009A0BC3"/>
    <w:rsid w:val="009A526A"/>
    <w:rsid w:val="009A5829"/>
    <w:rsid w:val="009A60B9"/>
    <w:rsid w:val="009A658E"/>
    <w:rsid w:val="009B08FC"/>
    <w:rsid w:val="009B375F"/>
    <w:rsid w:val="009B67B8"/>
    <w:rsid w:val="009B7683"/>
    <w:rsid w:val="009B76BE"/>
    <w:rsid w:val="009B7A15"/>
    <w:rsid w:val="009C10C9"/>
    <w:rsid w:val="009C1AD2"/>
    <w:rsid w:val="009C5300"/>
    <w:rsid w:val="009C5E25"/>
    <w:rsid w:val="009C6100"/>
    <w:rsid w:val="009D00BE"/>
    <w:rsid w:val="009D133C"/>
    <w:rsid w:val="009D13AC"/>
    <w:rsid w:val="009D199C"/>
    <w:rsid w:val="009D34DC"/>
    <w:rsid w:val="009E1446"/>
    <w:rsid w:val="009E209D"/>
    <w:rsid w:val="009E22E6"/>
    <w:rsid w:val="009E3D05"/>
    <w:rsid w:val="009E57DF"/>
    <w:rsid w:val="009E6BB6"/>
    <w:rsid w:val="009F0345"/>
    <w:rsid w:val="009F20D2"/>
    <w:rsid w:val="009F61D0"/>
    <w:rsid w:val="00A000D7"/>
    <w:rsid w:val="00A01D6F"/>
    <w:rsid w:val="00A01F04"/>
    <w:rsid w:val="00A02C8C"/>
    <w:rsid w:val="00A039A5"/>
    <w:rsid w:val="00A05C4F"/>
    <w:rsid w:val="00A11319"/>
    <w:rsid w:val="00A118BF"/>
    <w:rsid w:val="00A11BDB"/>
    <w:rsid w:val="00A129EC"/>
    <w:rsid w:val="00A12DDF"/>
    <w:rsid w:val="00A13459"/>
    <w:rsid w:val="00A14942"/>
    <w:rsid w:val="00A152BE"/>
    <w:rsid w:val="00A154F5"/>
    <w:rsid w:val="00A20BFC"/>
    <w:rsid w:val="00A2341B"/>
    <w:rsid w:val="00A26860"/>
    <w:rsid w:val="00A26D50"/>
    <w:rsid w:val="00A302C6"/>
    <w:rsid w:val="00A31AF2"/>
    <w:rsid w:val="00A34575"/>
    <w:rsid w:val="00A348CD"/>
    <w:rsid w:val="00A35083"/>
    <w:rsid w:val="00A36AEA"/>
    <w:rsid w:val="00A43832"/>
    <w:rsid w:val="00A460F8"/>
    <w:rsid w:val="00A46481"/>
    <w:rsid w:val="00A468D5"/>
    <w:rsid w:val="00A50064"/>
    <w:rsid w:val="00A51D52"/>
    <w:rsid w:val="00A523E6"/>
    <w:rsid w:val="00A54F0F"/>
    <w:rsid w:val="00A56FC9"/>
    <w:rsid w:val="00A63CB8"/>
    <w:rsid w:val="00A7006C"/>
    <w:rsid w:val="00A70407"/>
    <w:rsid w:val="00A73099"/>
    <w:rsid w:val="00A739F8"/>
    <w:rsid w:val="00A73B41"/>
    <w:rsid w:val="00A73F66"/>
    <w:rsid w:val="00A754C9"/>
    <w:rsid w:val="00A830F3"/>
    <w:rsid w:val="00A83CE2"/>
    <w:rsid w:val="00A84CA5"/>
    <w:rsid w:val="00A865DF"/>
    <w:rsid w:val="00A866AB"/>
    <w:rsid w:val="00A913BA"/>
    <w:rsid w:val="00A94E8D"/>
    <w:rsid w:val="00A94FCC"/>
    <w:rsid w:val="00A95B4B"/>
    <w:rsid w:val="00A975A1"/>
    <w:rsid w:val="00AA189E"/>
    <w:rsid w:val="00AA2ABB"/>
    <w:rsid w:val="00AA52D8"/>
    <w:rsid w:val="00AA68FC"/>
    <w:rsid w:val="00AA7751"/>
    <w:rsid w:val="00AB0CEC"/>
    <w:rsid w:val="00AB4440"/>
    <w:rsid w:val="00AB44EC"/>
    <w:rsid w:val="00AC250F"/>
    <w:rsid w:val="00AC3377"/>
    <w:rsid w:val="00AC6A6A"/>
    <w:rsid w:val="00AD0743"/>
    <w:rsid w:val="00AD2567"/>
    <w:rsid w:val="00AD5360"/>
    <w:rsid w:val="00AD5B92"/>
    <w:rsid w:val="00AE05C8"/>
    <w:rsid w:val="00AE322C"/>
    <w:rsid w:val="00AE3CC5"/>
    <w:rsid w:val="00AE4E68"/>
    <w:rsid w:val="00AE5052"/>
    <w:rsid w:val="00AE675D"/>
    <w:rsid w:val="00AE7D61"/>
    <w:rsid w:val="00AF0272"/>
    <w:rsid w:val="00AF1458"/>
    <w:rsid w:val="00AF6627"/>
    <w:rsid w:val="00AF6B5A"/>
    <w:rsid w:val="00AF74CA"/>
    <w:rsid w:val="00B0095B"/>
    <w:rsid w:val="00B00EB2"/>
    <w:rsid w:val="00B00EDF"/>
    <w:rsid w:val="00B010D0"/>
    <w:rsid w:val="00B016A8"/>
    <w:rsid w:val="00B02023"/>
    <w:rsid w:val="00B02955"/>
    <w:rsid w:val="00B0354F"/>
    <w:rsid w:val="00B04C2F"/>
    <w:rsid w:val="00B063B3"/>
    <w:rsid w:val="00B063EF"/>
    <w:rsid w:val="00B07B8A"/>
    <w:rsid w:val="00B07C07"/>
    <w:rsid w:val="00B108B5"/>
    <w:rsid w:val="00B11483"/>
    <w:rsid w:val="00B1548B"/>
    <w:rsid w:val="00B1737E"/>
    <w:rsid w:val="00B17730"/>
    <w:rsid w:val="00B17ECF"/>
    <w:rsid w:val="00B23411"/>
    <w:rsid w:val="00B24924"/>
    <w:rsid w:val="00B3162B"/>
    <w:rsid w:val="00B32456"/>
    <w:rsid w:val="00B366C7"/>
    <w:rsid w:val="00B40015"/>
    <w:rsid w:val="00B41032"/>
    <w:rsid w:val="00B412F6"/>
    <w:rsid w:val="00B43C88"/>
    <w:rsid w:val="00B44FA9"/>
    <w:rsid w:val="00B4667C"/>
    <w:rsid w:val="00B50B6A"/>
    <w:rsid w:val="00B51EBF"/>
    <w:rsid w:val="00B52369"/>
    <w:rsid w:val="00B54613"/>
    <w:rsid w:val="00B55D12"/>
    <w:rsid w:val="00B562FA"/>
    <w:rsid w:val="00B6000C"/>
    <w:rsid w:val="00B61E33"/>
    <w:rsid w:val="00B61F9A"/>
    <w:rsid w:val="00B648E7"/>
    <w:rsid w:val="00B64FA2"/>
    <w:rsid w:val="00B66283"/>
    <w:rsid w:val="00B66BD8"/>
    <w:rsid w:val="00B67D96"/>
    <w:rsid w:val="00B762D8"/>
    <w:rsid w:val="00B76AB1"/>
    <w:rsid w:val="00B84CE9"/>
    <w:rsid w:val="00B85E02"/>
    <w:rsid w:val="00B87B1B"/>
    <w:rsid w:val="00B90275"/>
    <w:rsid w:val="00B92E46"/>
    <w:rsid w:val="00B92EDB"/>
    <w:rsid w:val="00B945D8"/>
    <w:rsid w:val="00B9505A"/>
    <w:rsid w:val="00B95756"/>
    <w:rsid w:val="00B97382"/>
    <w:rsid w:val="00BA0366"/>
    <w:rsid w:val="00BA1DC6"/>
    <w:rsid w:val="00BA3956"/>
    <w:rsid w:val="00BA547D"/>
    <w:rsid w:val="00BA5CD0"/>
    <w:rsid w:val="00BA7DF1"/>
    <w:rsid w:val="00BB0596"/>
    <w:rsid w:val="00BB196E"/>
    <w:rsid w:val="00BB1B01"/>
    <w:rsid w:val="00BB21F7"/>
    <w:rsid w:val="00BB3DBD"/>
    <w:rsid w:val="00BB6209"/>
    <w:rsid w:val="00BB7695"/>
    <w:rsid w:val="00BC10F5"/>
    <w:rsid w:val="00BC528F"/>
    <w:rsid w:val="00BD0436"/>
    <w:rsid w:val="00BD1685"/>
    <w:rsid w:val="00BD3209"/>
    <w:rsid w:val="00BD35BD"/>
    <w:rsid w:val="00BD3A87"/>
    <w:rsid w:val="00BD480C"/>
    <w:rsid w:val="00BD4D38"/>
    <w:rsid w:val="00BD7AA7"/>
    <w:rsid w:val="00BE1A28"/>
    <w:rsid w:val="00BE1B79"/>
    <w:rsid w:val="00BE295C"/>
    <w:rsid w:val="00BE32F0"/>
    <w:rsid w:val="00BE59EB"/>
    <w:rsid w:val="00BE6E06"/>
    <w:rsid w:val="00BE7374"/>
    <w:rsid w:val="00BF02A4"/>
    <w:rsid w:val="00BF1208"/>
    <w:rsid w:val="00BF154F"/>
    <w:rsid w:val="00BF18F0"/>
    <w:rsid w:val="00BF321D"/>
    <w:rsid w:val="00BF4FAB"/>
    <w:rsid w:val="00BF5834"/>
    <w:rsid w:val="00BF6476"/>
    <w:rsid w:val="00BF724E"/>
    <w:rsid w:val="00C005A3"/>
    <w:rsid w:val="00C01FAF"/>
    <w:rsid w:val="00C022C6"/>
    <w:rsid w:val="00C028C1"/>
    <w:rsid w:val="00C0576E"/>
    <w:rsid w:val="00C065CE"/>
    <w:rsid w:val="00C06646"/>
    <w:rsid w:val="00C126E2"/>
    <w:rsid w:val="00C13FD1"/>
    <w:rsid w:val="00C148E5"/>
    <w:rsid w:val="00C15DE7"/>
    <w:rsid w:val="00C15FA9"/>
    <w:rsid w:val="00C1687B"/>
    <w:rsid w:val="00C2052E"/>
    <w:rsid w:val="00C20951"/>
    <w:rsid w:val="00C240AF"/>
    <w:rsid w:val="00C2657B"/>
    <w:rsid w:val="00C30245"/>
    <w:rsid w:val="00C314C5"/>
    <w:rsid w:val="00C32F97"/>
    <w:rsid w:val="00C33649"/>
    <w:rsid w:val="00C35BDC"/>
    <w:rsid w:val="00C3647D"/>
    <w:rsid w:val="00C3765C"/>
    <w:rsid w:val="00C41E9C"/>
    <w:rsid w:val="00C42808"/>
    <w:rsid w:val="00C42998"/>
    <w:rsid w:val="00C434A7"/>
    <w:rsid w:val="00C43735"/>
    <w:rsid w:val="00C437B7"/>
    <w:rsid w:val="00C4567C"/>
    <w:rsid w:val="00C52B5D"/>
    <w:rsid w:val="00C55879"/>
    <w:rsid w:val="00C62C7D"/>
    <w:rsid w:val="00C6467F"/>
    <w:rsid w:val="00C648AC"/>
    <w:rsid w:val="00C64CBF"/>
    <w:rsid w:val="00C67552"/>
    <w:rsid w:val="00C6758D"/>
    <w:rsid w:val="00C67F0F"/>
    <w:rsid w:val="00C701BC"/>
    <w:rsid w:val="00C71C59"/>
    <w:rsid w:val="00C71CA6"/>
    <w:rsid w:val="00C7225F"/>
    <w:rsid w:val="00C73D48"/>
    <w:rsid w:val="00C75C69"/>
    <w:rsid w:val="00C75CB9"/>
    <w:rsid w:val="00C76B9C"/>
    <w:rsid w:val="00C80304"/>
    <w:rsid w:val="00C81EF6"/>
    <w:rsid w:val="00C823CA"/>
    <w:rsid w:val="00C828A4"/>
    <w:rsid w:val="00C82E41"/>
    <w:rsid w:val="00C8310A"/>
    <w:rsid w:val="00C83D3D"/>
    <w:rsid w:val="00C83F19"/>
    <w:rsid w:val="00C8452B"/>
    <w:rsid w:val="00C877C0"/>
    <w:rsid w:val="00C87FC5"/>
    <w:rsid w:val="00C90550"/>
    <w:rsid w:val="00C91739"/>
    <w:rsid w:val="00C921F5"/>
    <w:rsid w:val="00C92384"/>
    <w:rsid w:val="00C92D1A"/>
    <w:rsid w:val="00C93806"/>
    <w:rsid w:val="00C938BB"/>
    <w:rsid w:val="00C96033"/>
    <w:rsid w:val="00C967E5"/>
    <w:rsid w:val="00C97925"/>
    <w:rsid w:val="00CA1045"/>
    <w:rsid w:val="00CA30B4"/>
    <w:rsid w:val="00CA4DB1"/>
    <w:rsid w:val="00CB2071"/>
    <w:rsid w:val="00CB279E"/>
    <w:rsid w:val="00CB5806"/>
    <w:rsid w:val="00CB5CE8"/>
    <w:rsid w:val="00CB715A"/>
    <w:rsid w:val="00CB7274"/>
    <w:rsid w:val="00CB7286"/>
    <w:rsid w:val="00CB7E5C"/>
    <w:rsid w:val="00CC1CCD"/>
    <w:rsid w:val="00CC21FF"/>
    <w:rsid w:val="00CC2CD1"/>
    <w:rsid w:val="00CC3351"/>
    <w:rsid w:val="00CC6D0B"/>
    <w:rsid w:val="00CD32B9"/>
    <w:rsid w:val="00CD5F5F"/>
    <w:rsid w:val="00CD7FFB"/>
    <w:rsid w:val="00CE1B45"/>
    <w:rsid w:val="00CE4CDB"/>
    <w:rsid w:val="00CE65BE"/>
    <w:rsid w:val="00CE662F"/>
    <w:rsid w:val="00CF1DA1"/>
    <w:rsid w:val="00CF1E78"/>
    <w:rsid w:val="00CF2628"/>
    <w:rsid w:val="00CF2D8A"/>
    <w:rsid w:val="00CF3604"/>
    <w:rsid w:val="00CF3B1B"/>
    <w:rsid w:val="00CF446E"/>
    <w:rsid w:val="00CF5057"/>
    <w:rsid w:val="00CF6549"/>
    <w:rsid w:val="00CF6F48"/>
    <w:rsid w:val="00CF7409"/>
    <w:rsid w:val="00D01DE9"/>
    <w:rsid w:val="00D02C1F"/>
    <w:rsid w:val="00D04681"/>
    <w:rsid w:val="00D0787C"/>
    <w:rsid w:val="00D07D4B"/>
    <w:rsid w:val="00D12FA3"/>
    <w:rsid w:val="00D139CD"/>
    <w:rsid w:val="00D14A9A"/>
    <w:rsid w:val="00D1777F"/>
    <w:rsid w:val="00D17899"/>
    <w:rsid w:val="00D20D8E"/>
    <w:rsid w:val="00D2102A"/>
    <w:rsid w:val="00D2116A"/>
    <w:rsid w:val="00D214AD"/>
    <w:rsid w:val="00D2518F"/>
    <w:rsid w:val="00D316AA"/>
    <w:rsid w:val="00D327A1"/>
    <w:rsid w:val="00D33ADD"/>
    <w:rsid w:val="00D34241"/>
    <w:rsid w:val="00D34542"/>
    <w:rsid w:val="00D34CD1"/>
    <w:rsid w:val="00D34DAA"/>
    <w:rsid w:val="00D363FF"/>
    <w:rsid w:val="00D3664D"/>
    <w:rsid w:val="00D37293"/>
    <w:rsid w:val="00D37E10"/>
    <w:rsid w:val="00D40521"/>
    <w:rsid w:val="00D41ACB"/>
    <w:rsid w:val="00D42E45"/>
    <w:rsid w:val="00D42E64"/>
    <w:rsid w:val="00D44083"/>
    <w:rsid w:val="00D44A37"/>
    <w:rsid w:val="00D4531E"/>
    <w:rsid w:val="00D45747"/>
    <w:rsid w:val="00D50A1B"/>
    <w:rsid w:val="00D5211C"/>
    <w:rsid w:val="00D5323B"/>
    <w:rsid w:val="00D5475F"/>
    <w:rsid w:val="00D554B2"/>
    <w:rsid w:val="00D55CEA"/>
    <w:rsid w:val="00D563E2"/>
    <w:rsid w:val="00D579E1"/>
    <w:rsid w:val="00D60067"/>
    <w:rsid w:val="00D61245"/>
    <w:rsid w:val="00D61817"/>
    <w:rsid w:val="00D678A7"/>
    <w:rsid w:val="00D67C97"/>
    <w:rsid w:val="00D67E71"/>
    <w:rsid w:val="00D73ACE"/>
    <w:rsid w:val="00D769EE"/>
    <w:rsid w:val="00D80923"/>
    <w:rsid w:val="00D8386A"/>
    <w:rsid w:val="00D83EB9"/>
    <w:rsid w:val="00D872F2"/>
    <w:rsid w:val="00D873B6"/>
    <w:rsid w:val="00D90301"/>
    <w:rsid w:val="00D90A16"/>
    <w:rsid w:val="00D91BAC"/>
    <w:rsid w:val="00D9258D"/>
    <w:rsid w:val="00D93AA4"/>
    <w:rsid w:val="00D94A20"/>
    <w:rsid w:val="00D95DDE"/>
    <w:rsid w:val="00D97F0B"/>
    <w:rsid w:val="00DA1317"/>
    <w:rsid w:val="00DA2119"/>
    <w:rsid w:val="00DA3516"/>
    <w:rsid w:val="00DA5352"/>
    <w:rsid w:val="00DB2232"/>
    <w:rsid w:val="00DB4CD6"/>
    <w:rsid w:val="00DB607C"/>
    <w:rsid w:val="00DB6FA9"/>
    <w:rsid w:val="00DC395C"/>
    <w:rsid w:val="00DC5E66"/>
    <w:rsid w:val="00DC6CFC"/>
    <w:rsid w:val="00DC717B"/>
    <w:rsid w:val="00DD01B2"/>
    <w:rsid w:val="00DD0BFE"/>
    <w:rsid w:val="00DD12C1"/>
    <w:rsid w:val="00DD14CA"/>
    <w:rsid w:val="00DD2E3C"/>
    <w:rsid w:val="00DD4775"/>
    <w:rsid w:val="00DD621E"/>
    <w:rsid w:val="00DE07B9"/>
    <w:rsid w:val="00DE25C0"/>
    <w:rsid w:val="00DE2FCC"/>
    <w:rsid w:val="00DE3DCC"/>
    <w:rsid w:val="00DE4584"/>
    <w:rsid w:val="00DE5FC5"/>
    <w:rsid w:val="00DE7575"/>
    <w:rsid w:val="00DF2FCE"/>
    <w:rsid w:val="00DF3C4A"/>
    <w:rsid w:val="00DF4CD1"/>
    <w:rsid w:val="00DF5A15"/>
    <w:rsid w:val="00DF6AD7"/>
    <w:rsid w:val="00E0120A"/>
    <w:rsid w:val="00E043C4"/>
    <w:rsid w:val="00E06088"/>
    <w:rsid w:val="00E0753E"/>
    <w:rsid w:val="00E12B87"/>
    <w:rsid w:val="00E12EEC"/>
    <w:rsid w:val="00E144E8"/>
    <w:rsid w:val="00E16F5C"/>
    <w:rsid w:val="00E16FB8"/>
    <w:rsid w:val="00E17224"/>
    <w:rsid w:val="00E178EE"/>
    <w:rsid w:val="00E22E50"/>
    <w:rsid w:val="00E2312D"/>
    <w:rsid w:val="00E25E22"/>
    <w:rsid w:val="00E260F6"/>
    <w:rsid w:val="00E3071C"/>
    <w:rsid w:val="00E32AB9"/>
    <w:rsid w:val="00E32D9E"/>
    <w:rsid w:val="00E348FD"/>
    <w:rsid w:val="00E34E35"/>
    <w:rsid w:val="00E35DA4"/>
    <w:rsid w:val="00E3697C"/>
    <w:rsid w:val="00E370AA"/>
    <w:rsid w:val="00E37675"/>
    <w:rsid w:val="00E37D1C"/>
    <w:rsid w:val="00E4477E"/>
    <w:rsid w:val="00E45809"/>
    <w:rsid w:val="00E460E4"/>
    <w:rsid w:val="00E466B3"/>
    <w:rsid w:val="00E46AF5"/>
    <w:rsid w:val="00E46E72"/>
    <w:rsid w:val="00E47204"/>
    <w:rsid w:val="00E479DE"/>
    <w:rsid w:val="00E50B7D"/>
    <w:rsid w:val="00E52704"/>
    <w:rsid w:val="00E53B64"/>
    <w:rsid w:val="00E53E63"/>
    <w:rsid w:val="00E55947"/>
    <w:rsid w:val="00E56A59"/>
    <w:rsid w:val="00E56ADA"/>
    <w:rsid w:val="00E606BC"/>
    <w:rsid w:val="00E61169"/>
    <w:rsid w:val="00E62D94"/>
    <w:rsid w:val="00E642EB"/>
    <w:rsid w:val="00E65E08"/>
    <w:rsid w:val="00E66637"/>
    <w:rsid w:val="00E708D1"/>
    <w:rsid w:val="00E70BAA"/>
    <w:rsid w:val="00E71FCC"/>
    <w:rsid w:val="00E734B9"/>
    <w:rsid w:val="00E76094"/>
    <w:rsid w:val="00E77654"/>
    <w:rsid w:val="00E77D5A"/>
    <w:rsid w:val="00E80708"/>
    <w:rsid w:val="00E80F42"/>
    <w:rsid w:val="00E814A7"/>
    <w:rsid w:val="00E81C05"/>
    <w:rsid w:val="00E81EE4"/>
    <w:rsid w:val="00E81F95"/>
    <w:rsid w:val="00E822DF"/>
    <w:rsid w:val="00E83EFC"/>
    <w:rsid w:val="00E85444"/>
    <w:rsid w:val="00E85A67"/>
    <w:rsid w:val="00E85AC3"/>
    <w:rsid w:val="00E86B35"/>
    <w:rsid w:val="00E902C8"/>
    <w:rsid w:val="00E91E73"/>
    <w:rsid w:val="00E92B1D"/>
    <w:rsid w:val="00E96096"/>
    <w:rsid w:val="00E9625D"/>
    <w:rsid w:val="00E9672F"/>
    <w:rsid w:val="00E975B9"/>
    <w:rsid w:val="00EA1A6E"/>
    <w:rsid w:val="00EA2464"/>
    <w:rsid w:val="00EA2848"/>
    <w:rsid w:val="00EA2A36"/>
    <w:rsid w:val="00EA5183"/>
    <w:rsid w:val="00EA5205"/>
    <w:rsid w:val="00EA5233"/>
    <w:rsid w:val="00EA6CDA"/>
    <w:rsid w:val="00EA76F3"/>
    <w:rsid w:val="00EB1547"/>
    <w:rsid w:val="00EB2BED"/>
    <w:rsid w:val="00EB4722"/>
    <w:rsid w:val="00EB714A"/>
    <w:rsid w:val="00EB7276"/>
    <w:rsid w:val="00EC3555"/>
    <w:rsid w:val="00EC44C9"/>
    <w:rsid w:val="00EC50A8"/>
    <w:rsid w:val="00EC73D6"/>
    <w:rsid w:val="00ED1F22"/>
    <w:rsid w:val="00ED2083"/>
    <w:rsid w:val="00ED29ED"/>
    <w:rsid w:val="00ED2A9D"/>
    <w:rsid w:val="00ED3573"/>
    <w:rsid w:val="00ED3DB0"/>
    <w:rsid w:val="00ED5764"/>
    <w:rsid w:val="00ED71DE"/>
    <w:rsid w:val="00ED796D"/>
    <w:rsid w:val="00EE122E"/>
    <w:rsid w:val="00EE27A1"/>
    <w:rsid w:val="00EE3D31"/>
    <w:rsid w:val="00EE5882"/>
    <w:rsid w:val="00EE5FBE"/>
    <w:rsid w:val="00EF071D"/>
    <w:rsid w:val="00EF07F0"/>
    <w:rsid w:val="00EF26E7"/>
    <w:rsid w:val="00EF33EA"/>
    <w:rsid w:val="00EF78A3"/>
    <w:rsid w:val="00F02040"/>
    <w:rsid w:val="00F049B0"/>
    <w:rsid w:val="00F0798A"/>
    <w:rsid w:val="00F11A72"/>
    <w:rsid w:val="00F1626D"/>
    <w:rsid w:val="00F200A3"/>
    <w:rsid w:val="00F20A83"/>
    <w:rsid w:val="00F20F61"/>
    <w:rsid w:val="00F21D90"/>
    <w:rsid w:val="00F221B8"/>
    <w:rsid w:val="00F22226"/>
    <w:rsid w:val="00F24D8E"/>
    <w:rsid w:val="00F2560C"/>
    <w:rsid w:val="00F25FCC"/>
    <w:rsid w:val="00F2740F"/>
    <w:rsid w:val="00F27A90"/>
    <w:rsid w:val="00F33348"/>
    <w:rsid w:val="00F34AC2"/>
    <w:rsid w:val="00F35527"/>
    <w:rsid w:val="00F370EC"/>
    <w:rsid w:val="00F37798"/>
    <w:rsid w:val="00F437C3"/>
    <w:rsid w:val="00F43D3C"/>
    <w:rsid w:val="00F454B6"/>
    <w:rsid w:val="00F4605F"/>
    <w:rsid w:val="00F4642D"/>
    <w:rsid w:val="00F4647E"/>
    <w:rsid w:val="00F50E28"/>
    <w:rsid w:val="00F527D8"/>
    <w:rsid w:val="00F54AA6"/>
    <w:rsid w:val="00F54BBF"/>
    <w:rsid w:val="00F54E75"/>
    <w:rsid w:val="00F55334"/>
    <w:rsid w:val="00F562C4"/>
    <w:rsid w:val="00F56A74"/>
    <w:rsid w:val="00F577E1"/>
    <w:rsid w:val="00F609A9"/>
    <w:rsid w:val="00F60E76"/>
    <w:rsid w:val="00F61217"/>
    <w:rsid w:val="00F61B54"/>
    <w:rsid w:val="00F61D2B"/>
    <w:rsid w:val="00F63F71"/>
    <w:rsid w:val="00F67177"/>
    <w:rsid w:val="00F715CD"/>
    <w:rsid w:val="00F73F8A"/>
    <w:rsid w:val="00F74248"/>
    <w:rsid w:val="00F74B47"/>
    <w:rsid w:val="00F7556F"/>
    <w:rsid w:val="00F81EDF"/>
    <w:rsid w:val="00F85C55"/>
    <w:rsid w:val="00F93230"/>
    <w:rsid w:val="00F954BF"/>
    <w:rsid w:val="00F955A3"/>
    <w:rsid w:val="00F95C89"/>
    <w:rsid w:val="00F96CE5"/>
    <w:rsid w:val="00FA1536"/>
    <w:rsid w:val="00FA37E4"/>
    <w:rsid w:val="00FA77DA"/>
    <w:rsid w:val="00FB2DF8"/>
    <w:rsid w:val="00FB3912"/>
    <w:rsid w:val="00FB4D4A"/>
    <w:rsid w:val="00FB57C6"/>
    <w:rsid w:val="00FB7978"/>
    <w:rsid w:val="00FB7F12"/>
    <w:rsid w:val="00FC2156"/>
    <w:rsid w:val="00FC3803"/>
    <w:rsid w:val="00FC4F28"/>
    <w:rsid w:val="00FC6510"/>
    <w:rsid w:val="00FD01F8"/>
    <w:rsid w:val="00FD1023"/>
    <w:rsid w:val="00FD115D"/>
    <w:rsid w:val="00FD353F"/>
    <w:rsid w:val="00FD38B5"/>
    <w:rsid w:val="00FD3A49"/>
    <w:rsid w:val="00FD5C7D"/>
    <w:rsid w:val="00FD7351"/>
    <w:rsid w:val="00FE20C8"/>
    <w:rsid w:val="00FE2388"/>
    <w:rsid w:val="00FE3368"/>
    <w:rsid w:val="00FE7B9F"/>
    <w:rsid w:val="00FF0391"/>
    <w:rsid w:val="00FF2152"/>
    <w:rsid w:val="00FF6725"/>
    <w:rsid w:val="00FF7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449515C"/>
  <w14:defaultImageDpi w14:val="32767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32B1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65271F"/>
    <w:rPr>
      <w:color w:val="954F72" w:themeColor="followedHyperlink"/>
      <w:u w:val="single"/>
    </w:rPr>
  </w:style>
  <w:style w:type="table" w:styleId="ae">
    <w:name w:val="Table Grid"/>
    <w:basedOn w:val="a1"/>
    <w:uiPriority w:val="39"/>
    <w:rsid w:val="00226B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142626-176E-43C3-A2DB-F947DD45B9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30</TotalTime>
  <Pages>4</Pages>
  <Words>1476</Words>
  <Characters>8416</Characters>
  <Application>Microsoft Office Word</Application>
  <DocSecurity>0</DocSecurity>
  <Lines>70</Lines>
  <Paragraphs>19</Paragraphs>
  <ScaleCrop>false</ScaleCrop>
  <Company/>
  <LinksUpToDate>false</LinksUpToDate>
  <CharactersWithSpaces>9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1470</cp:revision>
  <cp:lastPrinted>2024-10-06T15:18:00Z</cp:lastPrinted>
  <dcterms:created xsi:type="dcterms:W3CDTF">2023-03-15T15:20:00Z</dcterms:created>
  <dcterms:modified xsi:type="dcterms:W3CDTF">2024-10-25T0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